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D95454" w14:textId="3E04ED18" w:rsidR="00E73C98" w:rsidRDefault="001F67F2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Game Design Document</w:t>
      </w:r>
    </w:p>
    <w:p w14:paraId="0384F70E" w14:textId="68BD5E1E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sz w:val="48"/>
          <w:szCs w:val="48"/>
        </w:rPr>
      </w:pPr>
    </w:p>
    <w:p w14:paraId="1F069414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sz w:val="48"/>
          <w:szCs w:val="48"/>
        </w:rPr>
      </w:pPr>
    </w:p>
    <w:p w14:paraId="5A6B7B63" w14:textId="086D3161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sz w:val="48"/>
          <w:szCs w:val="48"/>
        </w:rPr>
      </w:pPr>
    </w:p>
    <w:p w14:paraId="686960AD" w14:textId="3DDCF053" w:rsidR="00E73C98" w:rsidRDefault="00E73C98" w:rsidP="00763CDA">
      <w:pPr>
        <w:spacing w:after="0" w:line="360" w:lineRule="auto"/>
        <w:jc w:val="both"/>
        <w:rPr>
          <w:rFonts w:ascii="Times New Roman" w:hAnsi="Times New Roman" w:cs="Times New Roman"/>
          <w:sz w:val="48"/>
          <w:szCs w:val="48"/>
        </w:rPr>
      </w:pPr>
    </w:p>
    <w:p w14:paraId="2DAEB347" w14:textId="5062295F" w:rsidR="00E73C98" w:rsidRDefault="00E73C98" w:rsidP="00763CDA">
      <w:pPr>
        <w:spacing w:after="0" w:line="360" w:lineRule="auto"/>
        <w:jc w:val="both"/>
        <w:rPr>
          <w:rFonts w:ascii="Times New Roman" w:hAnsi="Times New Roman" w:cs="Times New Roman"/>
          <w:sz w:val="48"/>
          <w:szCs w:val="48"/>
        </w:rPr>
      </w:pPr>
    </w:p>
    <w:p w14:paraId="222069E2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508ADAB1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79F49F19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38888A61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69316E4C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28614941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37440ED1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2"/>
          <w:szCs w:val="42"/>
        </w:rPr>
      </w:pPr>
    </w:p>
    <w:p w14:paraId="48F93759" w14:textId="08C71DF9" w:rsidR="00E73C98" w:rsidRDefault="00832A2B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proofErr w:type="spellStart"/>
      <w:r>
        <w:rPr>
          <w:rFonts w:ascii="Times New Roman" w:hAnsi="Times New Roman" w:cs="Times New Roman"/>
          <w:b/>
          <w:bCs/>
          <w:sz w:val="48"/>
          <w:szCs w:val="48"/>
        </w:rPr>
        <w:t>Froggies</w:t>
      </w:r>
      <w:proofErr w:type="spellEnd"/>
      <w:r>
        <w:rPr>
          <w:rFonts w:ascii="Times New Roman" w:hAnsi="Times New Roman" w:cs="Times New Roman"/>
          <w:b/>
          <w:bCs/>
          <w:sz w:val="48"/>
          <w:szCs w:val="48"/>
        </w:rPr>
        <w:t xml:space="preserve"> Jump</w:t>
      </w:r>
    </w:p>
    <w:p w14:paraId="1BCD3FDB" w14:textId="65C31675" w:rsidR="00E73C98" w:rsidRDefault="0089152A" w:rsidP="00763CDA">
      <w:pPr>
        <w:spacing w:after="0" w:line="360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Multiplayer </w:t>
      </w:r>
      <w:r w:rsidR="001F67F2">
        <w:rPr>
          <w:rFonts w:ascii="Times New Roman" w:hAnsi="Times New Roman" w:cs="Times New Roman"/>
          <w:sz w:val="36"/>
          <w:szCs w:val="36"/>
        </w:rPr>
        <w:t>Game PC</w:t>
      </w:r>
    </w:p>
    <w:p w14:paraId="2C1764F7" w14:textId="77777777" w:rsidR="00E73C98" w:rsidRDefault="001F67F2" w:rsidP="00763CDA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1409C18" w14:textId="62C2F953" w:rsidR="0044169D" w:rsidRPr="00DE14C3" w:rsidRDefault="003741C0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Game Design Principle</w:t>
      </w:r>
    </w:p>
    <w:p w14:paraId="6C59157F" w14:textId="77777777" w:rsidR="0044169D" w:rsidRDefault="0044169D" w:rsidP="00763CDA">
      <w:pPr>
        <w:pStyle w:val="WPSOffice1"/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309AA664" w14:textId="305353C7" w:rsidR="0044169D" w:rsidRDefault="009B60D0" w:rsidP="00763CDA">
      <w:pPr>
        <w:pStyle w:val="WPSOffice1"/>
        <w:numPr>
          <w:ilvl w:val="0"/>
          <w:numId w:val="11"/>
        </w:numPr>
        <w:tabs>
          <w:tab w:val="right" w:leader="dot" w:pos="8306"/>
        </w:tabs>
        <w:spacing w:after="0" w:line="360" w:lineRule="auto"/>
        <w:ind w:left="426" w:hanging="453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Gameplay</w:t>
      </w:r>
    </w:p>
    <w:p w14:paraId="034CBC1B" w14:textId="77777777" w:rsidR="003D16D8" w:rsidRPr="003D16D8" w:rsidRDefault="003D16D8" w:rsidP="003D16D8">
      <w:pPr>
        <w:numPr>
          <w:ilvl w:val="0"/>
          <w:numId w:val="22"/>
        </w:numPr>
        <w:spacing w:after="0" w:line="360" w:lineRule="auto"/>
        <w:jc w:val="both"/>
        <w:rPr>
          <w:rFonts w:ascii="Times New Roman" w:eastAsiaTheme="minorHAnsi" w:hAnsi="Times New Roman"/>
          <w:sz w:val="24"/>
          <w:szCs w:val="24"/>
          <w:lang w:eastAsia="en-US"/>
        </w:rPr>
      </w:pP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Seluruh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pemain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proofErr w:type="gram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akan</w:t>
      </w:r>
      <w:proofErr w:type="spellEnd"/>
      <w:proofErr w:type="gram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memula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ses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game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dar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bagian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bawah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map.</w:t>
      </w:r>
    </w:p>
    <w:p w14:paraId="31D90272" w14:textId="77777777" w:rsidR="003D16D8" w:rsidRPr="003D16D8" w:rsidRDefault="003D16D8" w:rsidP="003D16D8">
      <w:pPr>
        <w:numPr>
          <w:ilvl w:val="0"/>
          <w:numId w:val="22"/>
        </w:numPr>
        <w:spacing w:after="0" w:line="360" w:lineRule="auto"/>
        <w:jc w:val="both"/>
        <w:rPr>
          <w:rFonts w:ascii="Times New Roman" w:eastAsiaTheme="minorHAnsi" w:hAnsi="Times New Roman"/>
          <w:sz w:val="24"/>
          <w:szCs w:val="24"/>
          <w:lang w:eastAsia="en-US"/>
        </w:rPr>
      </w:pP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Tujuan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dar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seluruh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pemain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adalah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menjad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yang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pertama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mencapa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garis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finish di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bagian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atas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map.</w:t>
      </w:r>
    </w:p>
    <w:p w14:paraId="6D3F9074" w14:textId="77777777" w:rsidR="003D16D8" w:rsidRPr="003D16D8" w:rsidRDefault="003D16D8" w:rsidP="003D16D8">
      <w:pPr>
        <w:numPr>
          <w:ilvl w:val="0"/>
          <w:numId w:val="22"/>
        </w:numPr>
        <w:spacing w:after="0" w:line="360" w:lineRule="auto"/>
        <w:jc w:val="both"/>
        <w:rPr>
          <w:rFonts w:ascii="Times New Roman" w:eastAsiaTheme="minorHAnsi" w:hAnsi="Times New Roman"/>
          <w:sz w:val="24"/>
          <w:szCs w:val="24"/>
          <w:lang w:eastAsia="en-US"/>
        </w:rPr>
      </w:pP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Untuk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mencapa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tujuan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tersebut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,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seluruh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pemain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harus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melewat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berbaga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rintangan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ketika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mereka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melompat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menaik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platform.</w:t>
      </w:r>
    </w:p>
    <w:p w14:paraId="3C045AEE" w14:textId="77777777" w:rsidR="003D16D8" w:rsidRPr="003D16D8" w:rsidRDefault="003D16D8" w:rsidP="003D16D8">
      <w:pPr>
        <w:numPr>
          <w:ilvl w:val="0"/>
          <w:numId w:val="22"/>
        </w:numPr>
        <w:spacing w:after="0" w:line="360" w:lineRule="auto"/>
        <w:jc w:val="both"/>
        <w:rPr>
          <w:rFonts w:ascii="Times New Roman" w:eastAsiaTheme="minorHAnsi" w:hAnsi="Times New Roman"/>
          <w:sz w:val="24"/>
          <w:szCs w:val="24"/>
          <w:lang w:eastAsia="en-US"/>
        </w:rPr>
      </w:pP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Pemain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pertama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yang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mencapa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garis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finish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dianggap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sebaga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pemenang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,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diikuti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oleh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pemain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lainnya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.</w:t>
      </w:r>
    </w:p>
    <w:p w14:paraId="39A00E84" w14:textId="431BE2FC" w:rsidR="0044169D" w:rsidRPr="003D16D8" w:rsidRDefault="003D16D8" w:rsidP="003D16D8">
      <w:pPr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Sesi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game </w:t>
      </w:r>
      <w:proofErr w:type="spellStart"/>
      <w:proofErr w:type="gram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akan</w:t>
      </w:r>
      <w:proofErr w:type="spellEnd"/>
      <w:proofErr w:type="gram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berakhir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>begitu</w:t>
      </w:r>
      <w:proofErr w:type="spellEnd"/>
      <w:r w:rsidRPr="003D16D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salah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satu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pemain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sudah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sampai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di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garis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finish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dan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pemain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menekan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tombol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ok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pada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broadcast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pemenang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>.</w:t>
      </w:r>
    </w:p>
    <w:p w14:paraId="6D39E522" w14:textId="77777777" w:rsidR="003D16D8" w:rsidRPr="003D2E8F" w:rsidRDefault="003D16D8" w:rsidP="003D16D8">
      <w:pPr>
        <w:spacing w:after="0" w:line="360" w:lineRule="auto"/>
        <w:ind w:left="1118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87DAC0" w14:textId="50CDDD22" w:rsidR="00325082" w:rsidRDefault="00325082" w:rsidP="00763CDA">
      <w:pPr>
        <w:pStyle w:val="WPSOffice1"/>
        <w:numPr>
          <w:ilvl w:val="0"/>
          <w:numId w:val="11"/>
        </w:numPr>
        <w:tabs>
          <w:tab w:val="right" w:leader="dot" w:pos="8306"/>
        </w:tabs>
        <w:spacing w:after="0" w:line="360" w:lineRule="auto"/>
        <w:ind w:left="426" w:hanging="453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Graphics</w:t>
      </w:r>
    </w:p>
    <w:p w14:paraId="51DFC0BB" w14:textId="61D55D2F" w:rsidR="00325082" w:rsidRDefault="003D16D8" w:rsidP="00763CDA">
      <w:pPr>
        <w:pStyle w:val="WPSOffice1"/>
        <w:tabs>
          <w:tab w:val="right" w:leader="dot" w:pos="8306"/>
        </w:tabs>
        <w:spacing w:after="0" w:line="360" w:lineRule="auto"/>
        <w:ind w:firstLine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 </w:t>
      </w:r>
      <w:proofErr w:type="spellStart"/>
      <w:r>
        <w:rPr>
          <w:rFonts w:ascii="Times New Roman" w:hAnsi="Times New Roman"/>
          <w:sz w:val="24"/>
          <w:szCs w:val="24"/>
        </w:rPr>
        <w:t>Dimensi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p w14:paraId="3A48D7B4" w14:textId="77777777" w:rsidR="00325082" w:rsidRPr="003D2E8F" w:rsidRDefault="00325082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D018B10" w14:textId="255B9E7A" w:rsidR="00A31DE2" w:rsidRDefault="00A31DE2" w:rsidP="00763CDA">
      <w:pPr>
        <w:pStyle w:val="WPSOffice1"/>
        <w:numPr>
          <w:ilvl w:val="0"/>
          <w:numId w:val="11"/>
        </w:numPr>
        <w:tabs>
          <w:tab w:val="right" w:leader="dot" w:pos="8306"/>
        </w:tabs>
        <w:spacing w:after="0" w:line="360" w:lineRule="auto"/>
        <w:ind w:left="426" w:hanging="453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udio</w:t>
      </w:r>
    </w:p>
    <w:p w14:paraId="0F1ACEC7" w14:textId="47AD000B" w:rsidR="000C3F9B" w:rsidRDefault="00B90C2A" w:rsidP="00763CDA">
      <w:pPr>
        <w:pStyle w:val="WPSOffice1"/>
        <w:tabs>
          <w:tab w:val="right" w:leader="dot" w:pos="8306"/>
        </w:tabs>
        <w:spacing w:after="0" w:line="360" w:lineRule="auto"/>
        <w:ind w:firstLine="426"/>
        <w:jc w:val="both"/>
        <w:rPr>
          <w:rFonts w:ascii="Times New Roman" w:hAnsi="Times New Roman"/>
          <w:sz w:val="24"/>
          <w:szCs w:val="24"/>
        </w:rPr>
      </w:pPr>
      <w:r w:rsidRPr="00B90C2A">
        <w:rPr>
          <w:rFonts w:ascii="Times New Roman" w:hAnsi="Times New Roman"/>
          <w:sz w:val="24"/>
          <w:szCs w:val="24"/>
        </w:rPr>
        <w:t xml:space="preserve">Audio yang </w:t>
      </w:r>
      <w:proofErr w:type="spellStart"/>
      <w:r w:rsidRPr="00B90C2A">
        <w:rPr>
          <w:rFonts w:ascii="Times New Roman" w:hAnsi="Times New Roman"/>
          <w:sz w:val="24"/>
          <w:szCs w:val="24"/>
        </w:rPr>
        <w:t>digun</w:t>
      </w:r>
      <w:r w:rsidR="003D16D8">
        <w:rPr>
          <w:rFonts w:ascii="Times New Roman" w:hAnsi="Times New Roman"/>
          <w:sz w:val="24"/>
          <w:szCs w:val="24"/>
        </w:rPr>
        <w:t>akan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adalah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music </w:t>
      </w:r>
      <w:proofErr w:type="spellStart"/>
      <w:r w:rsidR="003D16D8">
        <w:rPr>
          <w:rFonts w:ascii="Times New Roman" w:hAnsi="Times New Roman"/>
          <w:sz w:val="24"/>
          <w:szCs w:val="24"/>
        </w:rPr>
        <w:t>dengan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tempo </w:t>
      </w:r>
      <w:proofErr w:type="spellStart"/>
      <w:r w:rsidR="003D16D8">
        <w:rPr>
          <w:rFonts w:ascii="Times New Roman" w:hAnsi="Times New Roman"/>
          <w:sz w:val="24"/>
          <w:szCs w:val="24"/>
        </w:rPr>
        <w:t>cepat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sehingga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memacu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pemain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untuk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menggerakkan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karakternya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lebih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cepat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pula agar </w:t>
      </w:r>
      <w:proofErr w:type="spellStart"/>
      <w:r w:rsidR="003D16D8">
        <w:rPr>
          <w:rFonts w:ascii="Times New Roman" w:hAnsi="Times New Roman"/>
          <w:sz w:val="24"/>
          <w:szCs w:val="24"/>
        </w:rPr>
        <w:t>bisa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mencapai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garis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finish </w:t>
      </w:r>
      <w:proofErr w:type="spellStart"/>
      <w:r w:rsidR="003D16D8">
        <w:rPr>
          <w:rFonts w:ascii="Times New Roman" w:hAnsi="Times New Roman"/>
          <w:sz w:val="24"/>
          <w:szCs w:val="24"/>
        </w:rPr>
        <w:t>lebih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dahulu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dibanding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yang lain.</w:t>
      </w:r>
    </w:p>
    <w:p w14:paraId="250A252B" w14:textId="77777777" w:rsidR="0044169D" w:rsidRDefault="0044169D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C9BD241" w14:textId="77777777" w:rsidR="00C30F03" w:rsidRDefault="00C30F03" w:rsidP="00763CDA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28A2A42F" w14:textId="31AA360A" w:rsidR="00C30F03" w:rsidRPr="00DE14C3" w:rsidRDefault="00C30F03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Gameplay</w:t>
      </w:r>
    </w:p>
    <w:p w14:paraId="0281643D" w14:textId="77777777" w:rsidR="00C30F03" w:rsidRDefault="00C30F03" w:rsidP="00763CDA">
      <w:pPr>
        <w:pStyle w:val="WPSOffice1"/>
        <w:tabs>
          <w:tab w:val="right" w:leader="dot" w:pos="8306"/>
        </w:tabs>
        <w:spacing w:after="0" w:line="36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8EF1E60" w14:textId="1E70293E" w:rsidR="00C30F03" w:rsidRPr="00436293" w:rsidRDefault="007C5FA3" w:rsidP="00763CDA">
      <w:pPr>
        <w:pStyle w:val="WPSOffice1"/>
        <w:numPr>
          <w:ilvl w:val="0"/>
          <w:numId w:val="12"/>
        </w:numPr>
        <w:tabs>
          <w:tab w:val="right" w:leader="dot" w:pos="8306"/>
        </w:tabs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re Mechanic</w:t>
      </w:r>
    </w:p>
    <w:p w14:paraId="486D14C8" w14:textId="1E54FD90" w:rsidR="00C30F03" w:rsidRDefault="00C65B77" w:rsidP="00763CDA">
      <w:pPr>
        <w:pStyle w:val="WPSOffice1"/>
        <w:numPr>
          <w:ilvl w:val="0"/>
          <w:numId w:val="13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ign In and Sign Up</w:t>
      </w:r>
    </w:p>
    <w:p w14:paraId="38EF82E3" w14:textId="4DFA7D68" w:rsidR="00FA5A72" w:rsidRDefault="00C65B77" w:rsidP="00763CDA">
      <w:pPr>
        <w:pStyle w:val="WPSOffice1"/>
        <w:tabs>
          <w:tab w:val="right" w:leader="dot" w:pos="8306"/>
        </w:tabs>
        <w:spacing w:after="0" w:line="360" w:lineRule="auto"/>
        <w:ind w:left="758" w:firstLine="235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eti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s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rtama</w:t>
      </w:r>
      <w:proofErr w:type="spellEnd"/>
      <w:r>
        <w:rPr>
          <w:rFonts w:ascii="Times New Roman" w:hAnsi="Times New Roman"/>
          <w:sz w:val="24"/>
          <w:szCs w:val="24"/>
        </w:rPr>
        <w:t xml:space="preserve"> kali </w:t>
      </w:r>
      <w:proofErr w:type="spellStart"/>
      <w:r>
        <w:rPr>
          <w:rFonts w:ascii="Times New Roman" w:hAnsi="Times New Roman"/>
          <w:sz w:val="24"/>
          <w:szCs w:val="24"/>
        </w:rPr>
        <w:t>dalam</w:t>
      </w:r>
      <w:proofErr w:type="spellEnd"/>
      <w:r>
        <w:rPr>
          <w:rFonts w:ascii="Times New Roman" w:hAnsi="Times New Roman"/>
          <w:sz w:val="24"/>
          <w:szCs w:val="24"/>
        </w:rPr>
        <w:t xml:space="preserve"> game, player </w:t>
      </w:r>
      <w:proofErr w:type="spellStart"/>
      <w:r>
        <w:rPr>
          <w:rFonts w:ascii="Times New Roman" w:hAnsi="Times New Roman"/>
          <w:sz w:val="24"/>
          <w:szCs w:val="24"/>
        </w:rPr>
        <w:t>diharus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3D16D8">
        <w:rPr>
          <w:rFonts w:ascii="Times New Roman" w:hAnsi="Times New Roman"/>
          <w:sz w:val="24"/>
          <w:szCs w:val="24"/>
        </w:rPr>
        <w:t xml:space="preserve">Log In </w:t>
      </w:r>
      <w:proofErr w:type="spellStart"/>
      <w:r w:rsidR="003D16D8">
        <w:rPr>
          <w:rFonts w:ascii="Times New Roman" w:hAnsi="Times New Roman"/>
          <w:sz w:val="24"/>
          <w:szCs w:val="24"/>
        </w:rPr>
        <w:t>terlebih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dahulu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3D16D8">
        <w:rPr>
          <w:rFonts w:ascii="Times New Roman" w:hAnsi="Times New Roman"/>
          <w:sz w:val="24"/>
          <w:szCs w:val="24"/>
        </w:rPr>
        <w:t>Jika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player </w:t>
      </w:r>
      <w:proofErr w:type="spellStart"/>
      <w:r w:rsidR="003D16D8">
        <w:rPr>
          <w:rFonts w:ascii="Times New Roman" w:hAnsi="Times New Roman"/>
          <w:sz w:val="24"/>
          <w:szCs w:val="24"/>
        </w:rPr>
        <w:t>belum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pernah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mendaftarkan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diri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dengan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email yang </w:t>
      </w:r>
      <w:proofErr w:type="spellStart"/>
      <w:r w:rsidR="003D16D8">
        <w:rPr>
          <w:rFonts w:ascii="Times New Roman" w:hAnsi="Times New Roman"/>
          <w:sz w:val="24"/>
          <w:szCs w:val="24"/>
        </w:rPr>
        <w:t>mereka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miliki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3D16D8">
        <w:rPr>
          <w:rFonts w:ascii="Times New Roman" w:hAnsi="Times New Roman"/>
          <w:sz w:val="24"/>
          <w:szCs w:val="24"/>
        </w:rPr>
        <w:t>maka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ketika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log in </w:t>
      </w:r>
      <w:proofErr w:type="spellStart"/>
      <w:r w:rsidR="003D16D8">
        <w:rPr>
          <w:rFonts w:ascii="Times New Roman" w:hAnsi="Times New Roman"/>
          <w:sz w:val="24"/>
          <w:szCs w:val="24"/>
        </w:rPr>
        <w:t>mereka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="003D16D8">
        <w:rPr>
          <w:rFonts w:ascii="Times New Roman" w:hAnsi="Times New Roman"/>
          <w:sz w:val="24"/>
          <w:szCs w:val="24"/>
        </w:rPr>
        <w:t>akan</w:t>
      </w:r>
      <w:proofErr w:type="spellEnd"/>
      <w:proofErr w:type="gram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otomatis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ter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-sign in </w:t>
      </w:r>
      <w:proofErr w:type="spellStart"/>
      <w:r w:rsidR="003D16D8">
        <w:rPr>
          <w:rFonts w:ascii="Times New Roman" w:hAnsi="Times New Roman"/>
          <w:sz w:val="24"/>
          <w:szCs w:val="24"/>
        </w:rPr>
        <w:t>atau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didaftarkan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ke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16D8">
        <w:rPr>
          <w:rFonts w:ascii="Times New Roman" w:hAnsi="Times New Roman"/>
          <w:sz w:val="24"/>
          <w:szCs w:val="24"/>
        </w:rPr>
        <w:t>dalam</w:t>
      </w:r>
      <w:proofErr w:type="spellEnd"/>
      <w:r w:rsidR="003D16D8">
        <w:rPr>
          <w:rFonts w:ascii="Times New Roman" w:hAnsi="Times New Roman"/>
          <w:sz w:val="24"/>
          <w:szCs w:val="24"/>
        </w:rPr>
        <w:t xml:space="preserve"> database server.</w:t>
      </w:r>
    </w:p>
    <w:p w14:paraId="7F7B190F" w14:textId="218D079E" w:rsidR="00EA6CE2" w:rsidRDefault="00C06C3A" w:rsidP="00FA1721">
      <w:pPr>
        <w:pStyle w:val="WPSOffice1"/>
        <w:tabs>
          <w:tab w:val="right" w:leader="dot" w:pos="8306"/>
        </w:tabs>
        <w:spacing w:after="0" w:line="360" w:lineRule="auto"/>
        <w:ind w:left="758" w:hanging="49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pict w14:anchorId="7D43C79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1.6pt;height:203.1pt">
            <v:imagedata r:id="rId9" o:title="1 Log In"/>
            <o:lock v:ext="edit" cropping="t"/>
          </v:shape>
        </w:pict>
      </w:r>
    </w:p>
    <w:p w14:paraId="274A624D" w14:textId="77777777" w:rsidR="00952B7A" w:rsidRDefault="00952B7A" w:rsidP="00952B7A">
      <w:pPr>
        <w:pStyle w:val="WPSOffice1"/>
        <w:tabs>
          <w:tab w:val="right" w:leader="dot" w:pos="8306"/>
        </w:tabs>
        <w:spacing w:after="0" w:line="360" w:lineRule="auto"/>
        <w:ind w:left="758"/>
        <w:jc w:val="both"/>
        <w:rPr>
          <w:rFonts w:ascii="Times New Roman" w:hAnsi="Times New Roman"/>
          <w:sz w:val="24"/>
          <w:szCs w:val="24"/>
        </w:rPr>
      </w:pPr>
    </w:p>
    <w:p w14:paraId="49428226" w14:textId="1E0CC2B1" w:rsidR="00967313" w:rsidRDefault="00C06C3A" w:rsidP="00763CDA">
      <w:pPr>
        <w:pStyle w:val="WPSOffice1"/>
        <w:numPr>
          <w:ilvl w:val="0"/>
          <w:numId w:val="13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in Menu.</w:t>
      </w:r>
    </w:p>
    <w:p w14:paraId="0D4E45C3" w14:textId="5C7B70DA" w:rsidR="005A0170" w:rsidRDefault="00DF03D0" w:rsidP="00763CDA">
      <w:pPr>
        <w:pStyle w:val="WPSOffice1"/>
        <w:tabs>
          <w:tab w:val="right" w:leader="dot" w:pos="8306"/>
        </w:tabs>
        <w:spacing w:after="0" w:line="360" w:lineRule="auto"/>
        <w:ind w:left="758" w:firstLine="23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layer </w:t>
      </w:r>
      <w:proofErr w:type="spellStart"/>
      <w:r>
        <w:rPr>
          <w:rFonts w:ascii="Times New Roman" w:hAnsi="Times New Roman"/>
          <w:sz w:val="24"/>
          <w:szCs w:val="24"/>
        </w:rPr>
        <w:t>dap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g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fitu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C06C3A">
        <w:rPr>
          <w:rFonts w:ascii="Times New Roman" w:hAnsi="Times New Roman"/>
          <w:sz w:val="24"/>
          <w:szCs w:val="24"/>
        </w:rPr>
        <w:t xml:space="preserve">main menu </w:t>
      </w:r>
      <w:proofErr w:type="spellStart"/>
      <w:r w:rsidR="00C06C3A">
        <w:rPr>
          <w:rFonts w:ascii="Times New Roman" w:hAnsi="Times New Roman"/>
          <w:sz w:val="24"/>
          <w:szCs w:val="24"/>
        </w:rPr>
        <w:t>untuk</w:t>
      </w:r>
      <w:proofErr w:type="spellEnd"/>
      <w:r w:rsidR="00C06C3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06C3A">
        <w:rPr>
          <w:rFonts w:ascii="Times New Roman" w:hAnsi="Times New Roman"/>
          <w:sz w:val="24"/>
          <w:szCs w:val="24"/>
        </w:rPr>
        <w:t>mengoptimisasi</w:t>
      </w:r>
      <w:proofErr w:type="spellEnd"/>
      <w:r w:rsidR="00C06C3A">
        <w:rPr>
          <w:rFonts w:ascii="Times New Roman" w:hAnsi="Times New Roman"/>
          <w:sz w:val="24"/>
          <w:szCs w:val="24"/>
        </w:rPr>
        <w:t xml:space="preserve"> game-</w:t>
      </w:r>
      <w:proofErr w:type="spellStart"/>
      <w:r w:rsidR="00C06C3A">
        <w:rPr>
          <w:rFonts w:ascii="Times New Roman" w:hAnsi="Times New Roman"/>
          <w:sz w:val="24"/>
          <w:szCs w:val="24"/>
        </w:rPr>
        <w:t>nya</w:t>
      </w:r>
      <w:proofErr w:type="spellEnd"/>
      <w:r w:rsidR="00C06C3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06C3A">
        <w:rPr>
          <w:rFonts w:ascii="Times New Roman" w:hAnsi="Times New Roman"/>
          <w:sz w:val="24"/>
          <w:szCs w:val="24"/>
        </w:rPr>
        <w:t>dengan</w:t>
      </w:r>
      <w:proofErr w:type="spellEnd"/>
      <w:r w:rsidR="00C06C3A">
        <w:rPr>
          <w:rFonts w:ascii="Times New Roman" w:hAnsi="Times New Roman"/>
          <w:sz w:val="24"/>
          <w:szCs w:val="24"/>
        </w:rPr>
        <w:t xml:space="preserve"> settings, </w:t>
      </w:r>
      <w:proofErr w:type="spellStart"/>
      <w:r w:rsidR="00C06C3A">
        <w:rPr>
          <w:rFonts w:ascii="Times New Roman" w:hAnsi="Times New Roman"/>
          <w:sz w:val="24"/>
          <w:szCs w:val="24"/>
        </w:rPr>
        <w:t>dan</w:t>
      </w:r>
      <w:proofErr w:type="spellEnd"/>
      <w:r w:rsidR="00C06C3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06C3A">
        <w:rPr>
          <w:rFonts w:ascii="Times New Roman" w:hAnsi="Times New Roman"/>
          <w:sz w:val="24"/>
          <w:szCs w:val="24"/>
        </w:rPr>
        <w:t>fitur</w:t>
      </w:r>
      <w:proofErr w:type="spellEnd"/>
      <w:r w:rsidR="00C06C3A">
        <w:rPr>
          <w:rFonts w:ascii="Times New Roman" w:hAnsi="Times New Roman"/>
          <w:sz w:val="24"/>
          <w:szCs w:val="24"/>
        </w:rPr>
        <w:t xml:space="preserve"> lain.</w:t>
      </w:r>
    </w:p>
    <w:p w14:paraId="5C47FE66" w14:textId="3C876584" w:rsidR="005A0170" w:rsidRDefault="00C06C3A" w:rsidP="00763CDA">
      <w:pPr>
        <w:pStyle w:val="WPSOffice1"/>
        <w:tabs>
          <w:tab w:val="right" w:leader="dot" w:pos="8306"/>
        </w:tabs>
        <w:spacing w:after="0" w:line="360" w:lineRule="auto"/>
        <w:ind w:left="758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pict w14:anchorId="585497C0">
          <v:shape id="_x0000_i1027" type="#_x0000_t75" style="width:368.6pt;height:207.4pt">
            <v:imagedata r:id="rId10" o:title="2 Main Menu  Lobby"/>
            <o:lock v:ext="edit" cropping="t"/>
          </v:shape>
        </w:pict>
      </w:r>
    </w:p>
    <w:p w14:paraId="78277E39" w14:textId="77777777" w:rsidR="00420BE4" w:rsidRDefault="00420BE4" w:rsidP="00763CDA">
      <w:pPr>
        <w:pStyle w:val="WPSOffice1"/>
        <w:tabs>
          <w:tab w:val="right" w:leader="dot" w:pos="8306"/>
        </w:tabs>
        <w:spacing w:after="0" w:line="360" w:lineRule="auto"/>
        <w:ind w:left="758"/>
        <w:jc w:val="center"/>
        <w:rPr>
          <w:rFonts w:ascii="Times New Roman" w:hAnsi="Times New Roman"/>
          <w:sz w:val="24"/>
          <w:szCs w:val="24"/>
        </w:rPr>
      </w:pPr>
    </w:p>
    <w:p w14:paraId="3FC84DF5" w14:textId="0AECBAAA" w:rsidR="00C06C3A" w:rsidRDefault="00C06C3A" w:rsidP="00C06C3A">
      <w:pPr>
        <w:pStyle w:val="WPSOffice1"/>
        <w:numPr>
          <w:ilvl w:val="0"/>
          <w:numId w:val="13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obby.</w:t>
      </w:r>
    </w:p>
    <w:p w14:paraId="462A08D0" w14:textId="77777777" w:rsidR="00C06C3A" w:rsidRDefault="00C06C3A" w:rsidP="00C06C3A">
      <w:pPr>
        <w:pStyle w:val="WPSOffice1"/>
        <w:tabs>
          <w:tab w:val="right" w:leader="dot" w:pos="8306"/>
        </w:tabs>
        <w:spacing w:after="0" w:line="360" w:lineRule="auto"/>
        <w:ind w:left="758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Pada</w:t>
      </w:r>
      <w:proofErr w:type="spellEnd"/>
      <w:r>
        <w:rPr>
          <w:rFonts w:ascii="Times New Roman" w:hAnsi="Times New Roman"/>
          <w:sz w:val="24"/>
          <w:szCs w:val="24"/>
        </w:rPr>
        <w:t xml:space="preserve"> lobby, </w:t>
      </w:r>
      <w:proofErr w:type="spellStart"/>
      <w:r>
        <w:rPr>
          <w:rFonts w:ascii="Times New Roman" w:hAnsi="Times New Roman"/>
          <w:sz w:val="24"/>
          <w:szCs w:val="24"/>
        </w:rPr>
        <w:t>pema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is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milih</w:t>
      </w:r>
      <w:proofErr w:type="spellEnd"/>
      <w:r>
        <w:rPr>
          <w:rFonts w:ascii="Times New Roman" w:hAnsi="Times New Roman"/>
          <w:sz w:val="24"/>
          <w:szCs w:val="24"/>
        </w:rPr>
        <w:t xml:space="preserve"> level mana yang </w:t>
      </w:r>
      <w:proofErr w:type="spellStart"/>
      <w:r>
        <w:rPr>
          <w:rFonts w:ascii="Times New Roman" w:hAnsi="Times New Roman"/>
          <w:sz w:val="24"/>
          <w:szCs w:val="24"/>
        </w:rPr>
        <w:t>mere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inkan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mentar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any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d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tu</w:t>
      </w:r>
      <w:proofErr w:type="spellEnd"/>
      <w:r>
        <w:rPr>
          <w:rFonts w:ascii="Times New Roman" w:hAnsi="Times New Roman"/>
          <w:sz w:val="24"/>
          <w:szCs w:val="24"/>
        </w:rPr>
        <w:t xml:space="preserve"> level </w:t>
      </w:r>
      <w:proofErr w:type="spellStart"/>
      <w:r>
        <w:rPr>
          <w:rFonts w:ascii="Times New Roman" w:hAnsi="Times New Roman"/>
          <w:sz w:val="24"/>
          <w:szCs w:val="24"/>
        </w:rPr>
        <w:t>saja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bis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mainkan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p w14:paraId="36C1B5A5" w14:textId="75BAFDAE" w:rsidR="00C06C3A" w:rsidRDefault="00C06C3A" w:rsidP="00C06C3A">
      <w:pPr>
        <w:pStyle w:val="WPSOffice1"/>
        <w:tabs>
          <w:tab w:val="right" w:leader="dot" w:pos="8306"/>
        </w:tabs>
        <w:spacing w:after="0" w:line="360" w:lineRule="auto"/>
        <w:ind w:left="758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D7A415B" wp14:editId="429B4044">
            <wp:extent cx="4497070" cy="2531745"/>
            <wp:effectExtent l="0" t="0" r="0" b="1905"/>
            <wp:docPr id="1" name="Picture 1" descr="C:\Users\Zsalsabilla\AppData\Local\Microsoft\Windows\INetCache\Content.Word\Screenshot (12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Zsalsabilla\AppData\Local\Microsoft\Windows\INetCache\Content.Word\Screenshot (129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7070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2FA64" w14:textId="77777777" w:rsidR="00C06C3A" w:rsidRDefault="00C06C3A" w:rsidP="00C06C3A">
      <w:pPr>
        <w:pStyle w:val="WPSOffice1"/>
        <w:tabs>
          <w:tab w:val="right" w:leader="dot" w:pos="8306"/>
        </w:tabs>
        <w:spacing w:after="0" w:line="360" w:lineRule="auto"/>
        <w:ind w:left="758"/>
        <w:jc w:val="center"/>
        <w:rPr>
          <w:rFonts w:ascii="Times New Roman" w:hAnsi="Times New Roman"/>
          <w:sz w:val="24"/>
          <w:szCs w:val="24"/>
        </w:rPr>
      </w:pPr>
    </w:p>
    <w:p w14:paraId="2AC40BCF" w14:textId="6FB939E1" w:rsidR="00C06C3A" w:rsidRDefault="00C06C3A" w:rsidP="00C06C3A">
      <w:pPr>
        <w:pStyle w:val="WPSOffice1"/>
        <w:numPr>
          <w:ilvl w:val="0"/>
          <w:numId w:val="13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ame.</w:t>
      </w:r>
    </w:p>
    <w:p w14:paraId="2FEE53EA" w14:textId="56360F71" w:rsidR="00C06C3A" w:rsidRDefault="00C06C3A" w:rsidP="00C06C3A">
      <w:pPr>
        <w:pStyle w:val="WPSOffice1"/>
        <w:tabs>
          <w:tab w:val="right" w:leader="dot" w:pos="8306"/>
        </w:tabs>
        <w:spacing w:after="0" w:line="360" w:lineRule="auto"/>
        <w:ind w:left="758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Pada</w:t>
      </w:r>
      <w:proofErr w:type="spellEnd"/>
      <w:r>
        <w:rPr>
          <w:rFonts w:ascii="Times New Roman" w:hAnsi="Times New Roman"/>
          <w:sz w:val="24"/>
          <w:szCs w:val="24"/>
        </w:rPr>
        <w:t xml:space="preserve"> game, </w:t>
      </w:r>
      <w:proofErr w:type="spellStart"/>
      <w:r>
        <w:rPr>
          <w:rFonts w:ascii="Times New Roman" w:hAnsi="Times New Roman"/>
          <w:sz w:val="24"/>
          <w:szCs w:val="24"/>
        </w:rPr>
        <w:t>pema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sert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main</w:t>
      </w:r>
      <w:proofErr w:type="spellEnd"/>
      <w:r>
        <w:rPr>
          <w:rFonts w:ascii="Times New Roman" w:hAnsi="Times New Roman"/>
          <w:sz w:val="24"/>
          <w:szCs w:val="24"/>
        </w:rPr>
        <w:t xml:space="preserve"> lain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temu</w:t>
      </w:r>
      <w:proofErr w:type="spellEnd"/>
      <w:r>
        <w:rPr>
          <w:rFonts w:ascii="Times New Roman" w:hAnsi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/>
          <w:sz w:val="24"/>
          <w:szCs w:val="24"/>
        </w:rPr>
        <w:t>dala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uangan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Setel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muany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lomb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jadi</w:t>
      </w:r>
      <w:proofErr w:type="spellEnd"/>
      <w:r>
        <w:rPr>
          <w:rFonts w:ascii="Times New Roman" w:hAnsi="Times New Roman"/>
          <w:sz w:val="24"/>
          <w:szCs w:val="24"/>
        </w:rPr>
        <w:t xml:space="preserve"> yang paling </w:t>
      </w:r>
      <w:proofErr w:type="spellStart"/>
      <w:r>
        <w:rPr>
          <w:rFonts w:ascii="Times New Roman" w:hAnsi="Times New Roman"/>
          <w:sz w:val="24"/>
          <w:szCs w:val="24"/>
        </w:rPr>
        <w:t>pertam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mp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itik</w:t>
      </w:r>
      <w:proofErr w:type="spellEnd"/>
      <w:r>
        <w:rPr>
          <w:rFonts w:ascii="Times New Roman" w:hAnsi="Times New Roman"/>
          <w:sz w:val="24"/>
          <w:szCs w:val="24"/>
        </w:rPr>
        <w:t xml:space="preserve"> finish yang </w:t>
      </w:r>
      <w:proofErr w:type="spellStart"/>
      <w:r>
        <w:rPr>
          <w:rFonts w:ascii="Times New Roman" w:hAnsi="Times New Roman"/>
          <w:sz w:val="24"/>
          <w:szCs w:val="24"/>
        </w:rPr>
        <w:t>ada</w:t>
      </w:r>
      <w:proofErr w:type="spellEnd"/>
      <w:r>
        <w:rPr>
          <w:rFonts w:ascii="Times New Roman" w:hAnsi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/>
          <w:sz w:val="24"/>
          <w:szCs w:val="24"/>
        </w:rPr>
        <w:t>bagi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tas</w:t>
      </w:r>
      <w:proofErr w:type="spellEnd"/>
      <w:r>
        <w:rPr>
          <w:rFonts w:ascii="Times New Roman" w:hAnsi="Times New Roman"/>
          <w:sz w:val="24"/>
          <w:szCs w:val="24"/>
        </w:rPr>
        <w:t xml:space="preserve"> level. </w:t>
      </w:r>
      <w:proofErr w:type="spellStart"/>
      <w:r>
        <w:rPr>
          <w:rFonts w:ascii="Times New Roman" w:hAnsi="Times New Roman"/>
          <w:sz w:val="24"/>
          <w:szCs w:val="24"/>
        </w:rPr>
        <w:t>Pemena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game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  <w:r>
        <w:rPr>
          <w:rFonts w:ascii="Times New Roman" w:hAnsi="Times New Roman"/>
          <w:sz w:val="24"/>
          <w:szCs w:val="24"/>
        </w:rPr>
        <w:t xml:space="preserve"> orang yang </w:t>
      </w:r>
      <w:proofErr w:type="spellStart"/>
      <w:r>
        <w:rPr>
          <w:rFonts w:ascii="Times New Roman" w:hAnsi="Times New Roman"/>
          <w:sz w:val="24"/>
          <w:szCs w:val="24"/>
        </w:rPr>
        <w:t>namany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uncu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d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at</w:t>
      </w:r>
      <w:proofErr w:type="spellEnd"/>
      <w:r>
        <w:rPr>
          <w:rFonts w:ascii="Times New Roman" w:hAnsi="Times New Roman"/>
          <w:sz w:val="24"/>
          <w:szCs w:val="24"/>
        </w:rPr>
        <w:t xml:space="preserve"> broadcast </w:t>
      </w:r>
      <w:proofErr w:type="spellStart"/>
      <w:r>
        <w:rPr>
          <w:rFonts w:ascii="Times New Roman" w:hAnsi="Times New Roman"/>
          <w:sz w:val="24"/>
          <w:szCs w:val="24"/>
        </w:rPr>
        <w:t>hasil</w:t>
      </w:r>
      <w:proofErr w:type="spellEnd"/>
      <w:r>
        <w:rPr>
          <w:rFonts w:ascii="Times New Roman" w:hAnsi="Times New Roman"/>
          <w:sz w:val="24"/>
          <w:szCs w:val="24"/>
        </w:rPr>
        <w:t xml:space="preserve"> game.</w:t>
      </w:r>
    </w:p>
    <w:p w14:paraId="72FB3AB1" w14:textId="3B1750C4" w:rsidR="00C06C3A" w:rsidRPr="00C06C3A" w:rsidRDefault="003D20B3" w:rsidP="00C06C3A">
      <w:pPr>
        <w:pStyle w:val="WPSOffice1"/>
        <w:tabs>
          <w:tab w:val="right" w:leader="dot" w:pos="8306"/>
        </w:tabs>
        <w:spacing w:after="0" w:line="360" w:lineRule="auto"/>
        <w:ind w:left="758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08824CA4" wp14:editId="0304E1F1">
            <wp:extent cx="4715301" cy="265228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25577" cy="2658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951B8" w14:textId="73D6934B" w:rsidR="00C36B5E" w:rsidRPr="003106A1" w:rsidRDefault="00C36B5E" w:rsidP="00763CDA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FB9C9E6" w14:textId="77777777" w:rsidR="003D20B3" w:rsidRDefault="003D20B3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0FFD6783" w14:textId="2A9776EA" w:rsidR="00B87DE5" w:rsidRPr="00EF248E" w:rsidRDefault="004D1115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Playing Rule</w:t>
      </w:r>
    </w:p>
    <w:p w14:paraId="3FC6122B" w14:textId="6BB324BA" w:rsidR="00137BBB" w:rsidRDefault="00137BBB" w:rsidP="00B771DB">
      <w:pPr>
        <w:spacing w:after="0" w:line="360" w:lineRule="auto"/>
        <w:ind w:firstLine="420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137BBB">
        <w:rPr>
          <w:rFonts w:ascii="Times New Roman" w:hAnsi="Times New Roman"/>
          <w:bCs/>
          <w:sz w:val="24"/>
          <w:szCs w:val="24"/>
        </w:rPr>
        <w:t>Peraturan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dalam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permainan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ini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adalah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kita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hanya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harus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menc</w:t>
      </w:r>
      <w:r w:rsidR="003D20B3">
        <w:rPr>
          <w:rFonts w:ascii="Times New Roman" w:hAnsi="Times New Roman"/>
          <w:bCs/>
          <w:sz w:val="24"/>
          <w:szCs w:val="24"/>
        </w:rPr>
        <w:t>apai</w:t>
      </w:r>
      <w:proofErr w:type="spellEnd"/>
      <w:r w:rsidR="003D20B3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bCs/>
          <w:sz w:val="24"/>
          <w:szCs w:val="24"/>
        </w:rPr>
        <w:t>garis</w:t>
      </w:r>
      <w:proofErr w:type="spellEnd"/>
      <w:r w:rsidR="003D20B3">
        <w:rPr>
          <w:rFonts w:ascii="Times New Roman" w:hAnsi="Times New Roman"/>
          <w:bCs/>
          <w:sz w:val="24"/>
          <w:szCs w:val="24"/>
        </w:rPr>
        <w:t xml:space="preserve"> finish </w:t>
      </w:r>
      <w:proofErr w:type="spellStart"/>
      <w:r w:rsidR="003D20B3">
        <w:rPr>
          <w:rFonts w:ascii="Times New Roman" w:hAnsi="Times New Roman"/>
          <w:bCs/>
          <w:sz w:val="24"/>
          <w:szCs w:val="24"/>
        </w:rPr>
        <w:t>lebih</w:t>
      </w:r>
      <w:proofErr w:type="spellEnd"/>
      <w:r w:rsidR="003D20B3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bCs/>
          <w:sz w:val="24"/>
          <w:szCs w:val="24"/>
        </w:rPr>
        <w:t>dahulu</w:t>
      </w:r>
      <w:proofErr w:type="spellEnd"/>
      <w:r w:rsidR="003D20B3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bCs/>
          <w:sz w:val="24"/>
          <w:szCs w:val="24"/>
        </w:rPr>
        <w:t>dan</w:t>
      </w:r>
      <w:proofErr w:type="spellEnd"/>
      <w:r w:rsidR="003D20B3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bCs/>
          <w:sz w:val="24"/>
          <w:szCs w:val="24"/>
        </w:rPr>
        <w:t>menghindar</w:t>
      </w:r>
      <w:proofErr w:type="spellEnd"/>
      <w:r w:rsidR="003D20B3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bCs/>
          <w:sz w:val="24"/>
          <w:szCs w:val="24"/>
        </w:rPr>
        <w:t>dari</w:t>
      </w:r>
      <w:proofErr w:type="spellEnd"/>
      <w:r w:rsidR="003D20B3">
        <w:rPr>
          <w:rFonts w:ascii="Times New Roman" w:hAnsi="Times New Roman"/>
          <w:bCs/>
          <w:sz w:val="24"/>
          <w:szCs w:val="24"/>
        </w:rPr>
        <w:t xml:space="preserve"> obstacle </w:t>
      </w:r>
      <w:proofErr w:type="spellStart"/>
      <w:r w:rsidR="003D20B3">
        <w:rPr>
          <w:rFonts w:ascii="Times New Roman" w:hAnsi="Times New Roman"/>
          <w:bCs/>
          <w:sz w:val="24"/>
          <w:szCs w:val="24"/>
        </w:rPr>
        <w:t>dan</w:t>
      </w:r>
      <w:proofErr w:type="spellEnd"/>
      <w:r w:rsidR="003D20B3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bCs/>
          <w:sz w:val="24"/>
          <w:szCs w:val="24"/>
        </w:rPr>
        <w:t>pemain</w:t>
      </w:r>
      <w:proofErr w:type="spellEnd"/>
      <w:r w:rsidR="003D20B3">
        <w:rPr>
          <w:rFonts w:ascii="Times New Roman" w:hAnsi="Times New Roman"/>
          <w:bCs/>
          <w:sz w:val="24"/>
          <w:szCs w:val="24"/>
        </w:rPr>
        <w:t xml:space="preserve"> lain.</w:t>
      </w:r>
    </w:p>
    <w:p w14:paraId="1CEDAA01" w14:textId="77777777" w:rsidR="00484B3D" w:rsidRDefault="00484B3D" w:rsidP="00EB709D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1E228D1" w14:textId="77777777" w:rsidR="00A7709E" w:rsidRDefault="00137BBB" w:rsidP="0081389C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24"/>
        </w:rPr>
      </w:pPr>
      <w:r w:rsidRPr="00D37510">
        <w:rPr>
          <w:rFonts w:ascii="Times New Roman" w:hAnsi="Times New Roman"/>
          <w:b/>
          <w:bCs/>
          <w:sz w:val="32"/>
          <w:szCs w:val="24"/>
        </w:rPr>
        <w:t>Multiplayer Protocol Specification</w:t>
      </w:r>
    </w:p>
    <w:p w14:paraId="2D0679AA" w14:textId="5510DDFE" w:rsidR="00BC3905" w:rsidRDefault="00AA7429" w:rsidP="00AA7429">
      <w:pPr>
        <w:spacing w:after="0" w:line="360" w:lineRule="auto"/>
        <w:ind w:firstLine="420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Dalam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rancanganny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, game </w:t>
      </w:r>
      <w:proofErr w:type="spellStart"/>
      <w:r>
        <w:rPr>
          <w:rFonts w:ascii="Times New Roman" w:hAnsi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proofErr w:type="gramStart"/>
      <w:r w:rsidR="003D20B3">
        <w:rPr>
          <w:rFonts w:ascii="Times New Roman" w:hAnsi="Times New Roman"/>
          <w:bCs/>
          <w:sz w:val="24"/>
          <w:szCs w:val="24"/>
        </w:rPr>
        <w:t>akan</w:t>
      </w:r>
      <w:proofErr w:type="spellEnd"/>
      <w:proofErr w:type="gramEnd"/>
      <w:r w:rsidR="003D20B3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bCs/>
          <w:sz w:val="24"/>
          <w:szCs w:val="24"/>
        </w:rPr>
        <w:t>menggunakan</w:t>
      </w:r>
      <w:proofErr w:type="spellEnd"/>
      <w:r w:rsidR="003D20B3">
        <w:rPr>
          <w:rFonts w:ascii="Times New Roman" w:hAnsi="Times New Roman"/>
          <w:bCs/>
          <w:sz w:val="24"/>
          <w:szCs w:val="24"/>
        </w:rPr>
        <w:t xml:space="preserve"> protocol TCP/UDP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implementas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jaring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didalamnya</w:t>
      </w:r>
      <w:proofErr w:type="spellEnd"/>
      <w:r>
        <w:rPr>
          <w:rFonts w:ascii="Times New Roman" w:hAnsi="Times New Roman"/>
          <w:bCs/>
          <w:sz w:val="24"/>
          <w:szCs w:val="24"/>
        </w:rPr>
        <w:t>.</w:t>
      </w:r>
    </w:p>
    <w:p w14:paraId="05B6A637" w14:textId="77777777" w:rsidR="00BC3905" w:rsidRDefault="00BC3905" w:rsidP="00A837BF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7B34910A" w14:textId="7C9F39F0" w:rsidR="005C7332" w:rsidRDefault="005C7332" w:rsidP="009B037D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24"/>
        </w:rPr>
      </w:pPr>
      <w:r>
        <w:rPr>
          <w:rFonts w:ascii="Times New Roman" w:hAnsi="Times New Roman"/>
          <w:b/>
          <w:bCs/>
          <w:sz w:val="32"/>
          <w:szCs w:val="24"/>
        </w:rPr>
        <w:t>Genre</w:t>
      </w:r>
    </w:p>
    <w:p w14:paraId="4B2DA915" w14:textId="203A217D" w:rsidR="00D84F77" w:rsidRPr="00D37510" w:rsidRDefault="00157356" w:rsidP="00157356">
      <w:pPr>
        <w:spacing w:after="0" w:line="360" w:lineRule="auto"/>
        <w:ind w:firstLine="420"/>
        <w:jc w:val="both"/>
        <w:rPr>
          <w:rFonts w:ascii="Times New Roman" w:eastAsiaTheme="minorHAnsi" w:hAnsi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 xml:space="preserve">Game </w:t>
      </w:r>
      <w:proofErr w:type="spellStart"/>
      <w:r>
        <w:rPr>
          <w:rFonts w:ascii="Times New Roman" w:hAnsi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ak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mengadops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genre arcade, yang </w:t>
      </w:r>
      <w:proofErr w:type="spellStart"/>
      <w:r>
        <w:rPr>
          <w:rFonts w:ascii="Times New Roman" w:hAnsi="Times New Roman"/>
          <w:bCs/>
          <w:sz w:val="24"/>
          <w:szCs w:val="24"/>
        </w:rPr>
        <w:t>ak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berjal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secar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Real-Time </w:t>
      </w:r>
      <w:proofErr w:type="spellStart"/>
      <w:r>
        <w:rPr>
          <w:rFonts w:ascii="Times New Roman" w:hAnsi="Times New Roman"/>
          <w:bCs/>
          <w:sz w:val="24"/>
          <w:szCs w:val="24"/>
        </w:rPr>
        <w:t>antar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server </w:t>
      </w:r>
      <w:proofErr w:type="spellStart"/>
      <w:r>
        <w:rPr>
          <w:rFonts w:ascii="Times New Roman" w:hAnsi="Times New Roman"/>
          <w:bCs/>
          <w:sz w:val="24"/>
          <w:szCs w:val="24"/>
        </w:rPr>
        <w:t>deng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semu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client yang </w:t>
      </w:r>
      <w:proofErr w:type="spellStart"/>
      <w:r>
        <w:rPr>
          <w:rFonts w:ascii="Times New Roman" w:hAnsi="Times New Roman"/>
          <w:bCs/>
          <w:sz w:val="24"/>
          <w:szCs w:val="24"/>
        </w:rPr>
        <w:t>ada</w:t>
      </w:r>
      <w:proofErr w:type="spellEnd"/>
      <w:r>
        <w:rPr>
          <w:rFonts w:ascii="Times New Roman" w:hAnsi="Times New Roman"/>
          <w:bCs/>
          <w:sz w:val="24"/>
          <w:szCs w:val="24"/>
        </w:rPr>
        <w:t>.</w:t>
      </w:r>
    </w:p>
    <w:p w14:paraId="01B07A9D" w14:textId="77777777" w:rsidR="00B5111C" w:rsidRDefault="00B5111C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0BFD8E1" w14:textId="5DC5A0A3" w:rsidR="00D84F77" w:rsidRPr="00DE14C3" w:rsidRDefault="00D84F77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Interfaces</w:t>
      </w:r>
    </w:p>
    <w:p w14:paraId="6AF019AF" w14:textId="77777777" w:rsidR="00D84F77" w:rsidRDefault="00D84F77" w:rsidP="00763CDA">
      <w:pPr>
        <w:pStyle w:val="WPSOffice1"/>
        <w:tabs>
          <w:tab w:val="right" w:leader="dot" w:pos="8306"/>
        </w:tabs>
        <w:spacing w:after="0" w:line="36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81648A3" w14:textId="1CAE1A8B" w:rsidR="00D84F77" w:rsidRPr="00436293" w:rsidRDefault="00AC4B91" w:rsidP="00763CDA">
      <w:pPr>
        <w:pStyle w:val="WPSOffice1"/>
        <w:numPr>
          <w:ilvl w:val="0"/>
          <w:numId w:val="17"/>
        </w:numPr>
        <w:tabs>
          <w:tab w:val="right" w:leader="dot" w:pos="8306"/>
        </w:tabs>
        <w:spacing w:after="0" w:line="360" w:lineRule="auto"/>
        <w:ind w:left="426" w:hanging="437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Game Flow</w:t>
      </w:r>
    </w:p>
    <w:p w14:paraId="29ED44A5" w14:textId="1D8A00AB" w:rsidR="00D84F77" w:rsidRDefault="00DB7835" w:rsidP="00763CDA">
      <w:pPr>
        <w:pStyle w:val="WPSOffice1"/>
        <w:tabs>
          <w:tab w:val="right" w:leader="dot" w:pos="8306"/>
        </w:tabs>
        <w:spacing w:after="0" w:line="360" w:lineRule="auto"/>
        <w:ind w:firstLineChars="166" w:firstLine="398"/>
        <w:jc w:val="both"/>
        <w:rPr>
          <w:rFonts w:ascii="Times New Roman" w:hAnsi="Times New Roman"/>
          <w:sz w:val="24"/>
          <w:szCs w:val="24"/>
        </w:rPr>
      </w:pPr>
      <w:proofErr w:type="spellStart"/>
      <w:r w:rsidRPr="00DB7835">
        <w:rPr>
          <w:rFonts w:ascii="Times New Roman" w:hAnsi="Times New Roman"/>
          <w:sz w:val="24"/>
          <w:szCs w:val="24"/>
        </w:rPr>
        <w:t>Pada</w:t>
      </w:r>
      <w:proofErr w:type="spellEnd"/>
      <w:r w:rsidRPr="00DB78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B7835">
        <w:rPr>
          <w:rFonts w:ascii="Times New Roman" w:hAnsi="Times New Roman"/>
          <w:sz w:val="24"/>
          <w:szCs w:val="24"/>
        </w:rPr>
        <w:t>saat</w:t>
      </w:r>
      <w:proofErr w:type="spellEnd"/>
      <w:r w:rsidRPr="00DB7835">
        <w:rPr>
          <w:rFonts w:ascii="Times New Roman" w:hAnsi="Times New Roman"/>
          <w:sz w:val="24"/>
          <w:szCs w:val="24"/>
        </w:rPr>
        <w:t xml:space="preserve"> game </w:t>
      </w:r>
      <w:proofErr w:type="spellStart"/>
      <w:r w:rsidRPr="00DB7835">
        <w:rPr>
          <w:rFonts w:ascii="Times New Roman" w:hAnsi="Times New Roman"/>
          <w:sz w:val="24"/>
          <w:szCs w:val="24"/>
        </w:rPr>
        <w:t>dimulai</w:t>
      </w:r>
      <w:proofErr w:type="spellEnd"/>
      <w:r w:rsidRPr="00DB7835">
        <w:rPr>
          <w:rFonts w:ascii="Times New Roman" w:hAnsi="Times New Roman"/>
          <w:sz w:val="24"/>
          <w:szCs w:val="24"/>
        </w:rPr>
        <w:t xml:space="preserve"> player </w:t>
      </w:r>
      <w:proofErr w:type="spellStart"/>
      <w:r w:rsidR="003D20B3">
        <w:rPr>
          <w:rFonts w:ascii="Times New Roman" w:hAnsi="Times New Roman"/>
          <w:sz w:val="24"/>
          <w:szCs w:val="24"/>
        </w:rPr>
        <w:t>diharusk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untuk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log in </w:t>
      </w:r>
      <w:proofErr w:type="spellStart"/>
      <w:r w:rsidR="003D20B3">
        <w:rPr>
          <w:rFonts w:ascii="Times New Roman" w:hAnsi="Times New Roman"/>
          <w:sz w:val="24"/>
          <w:szCs w:val="24"/>
        </w:rPr>
        <w:t>terlebih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dahulu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3D20B3">
        <w:rPr>
          <w:rFonts w:ascii="Times New Roman" w:hAnsi="Times New Roman"/>
          <w:sz w:val="24"/>
          <w:szCs w:val="24"/>
        </w:rPr>
        <w:t>jik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pemai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baru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pertam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kali </w:t>
      </w:r>
      <w:proofErr w:type="spellStart"/>
      <w:r w:rsidR="003D20B3">
        <w:rPr>
          <w:rFonts w:ascii="Times New Roman" w:hAnsi="Times New Roman"/>
          <w:sz w:val="24"/>
          <w:szCs w:val="24"/>
        </w:rPr>
        <w:t>menggunak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email yang </w:t>
      </w:r>
      <w:proofErr w:type="spellStart"/>
      <w:proofErr w:type="gramStart"/>
      <w:r w:rsidR="003D20B3">
        <w:rPr>
          <w:rFonts w:ascii="Times New Roman" w:hAnsi="Times New Roman"/>
          <w:sz w:val="24"/>
          <w:szCs w:val="24"/>
        </w:rPr>
        <w:t>ia</w:t>
      </w:r>
      <w:proofErr w:type="spellEnd"/>
      <w:proofErr w:type="gram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pakai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untuk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asuk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ak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email </w:t>
      </w:r>
      <w:proofErr w:type="spellStart"/>
      <w:r w:rsidR="003D20B3">
        <w:rPr>
          <w:rFonts w:ascii="Times New Roman" w:hAnsi="Times New Roman"/>
          <w:sz w:val="24"/>
          <w:szCs w:val="24"/>
        </w:rPr>
        <w:t>tersebut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besert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password-</w:t>
      </w:r>
      <w:proofErr w:type="spellStart"/>
      <w:r w:rsidR="003D20B3">
        <w:rPr>
          <w:rFonts w:ascii="Times New Roman" w:hAnsi="Times New Roman"/>
          <w:sz w:val="24"/>
          <w:szCs w:val="24"/>
        </w:rPr>
        <w:t>ny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ak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disimp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ke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dalam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database. </w:t>
      </w:r>
      <w:proofErr w:type="spellStart"/>
      <w:r w:rsidR="003D20B3">
        <w:rPr>
          <w:rFonts w:ascii="Times New Roman" w:hAnsi="Times New Roman"/>
          <w:sz w:val="24"/>
          <w:szCs w:val="24"/>
        </w:rPr>
        <w:t>S</w:t>
      </w:r>
      <w:r w:rsidR="008879F7">
        <w:rPr>
          <w:rFonts w:ascii="Times New Roman" w:hAnsi="Times New Roman"/>
          <w:sz w:val="24"/>
          <w:szCs w:val="24"/>
        </w:rPr>
        <w:t>etelah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masuk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ke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akun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8879F7">
        <w:rPr>
          <w:rFonts w:ascii="Times New Roman" w:hAnsi="Times New Roman"/>
          <w:sz w:val="24"/>
          <w:szCs w:val="24"/>
        </w:rPr>
        <w:t>ada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player </w:t>
      </w:r>
      <w:proofErr w:type="spellStart"/>
      <w:proofErr w:type="gramStart"/>
      <w:r w:rsidR="008879F7">
        <w:rPr>
          <w:rFonts w:ascii="Times New Roman" w:hAnsi="Times New Roman"/>
          <w:sz w:val="24"/>
          <w:szCs w:val="24"/>
        </w:rPr>
        <w:t>akan</w:t>
      </w:r>
      <w:proofErr w:type="spellEnd"/>
      <w:proofErr w:type="gram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diarahk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nuju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main menu. Di </w:t>
      </w:r>
      <w:proofErr w:type="spellStart"/>
      <w:r w:rsidR="003D20B3">
        <w:rPr>
          <w:rFonts w:ascii="Times New Roman" w:hAnsi="Times New Roman"/>
          <w:sz w:val="24"/>
          <w:szCs w:val="24"/>
        </w:rPr>
        <w:t>sini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pemai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bis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lakuk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optimisasi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terhadap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gamenya</w:t>
      </w:r>
      <w:proofErr w:type="spellEnd"/>
      <w:r w:rsidR="003D20B3">
        <w:rPr>
          <w:rFonts w:ascii="Times New Roman" w:hAnsi="Times New Roman"/>
          <w:sz w:val="24"/>
          <w:szCs w:val="24"/>
        </w:rPr>
        <w:t>.</w:t>
      </w:r>
    </w:p>
    <w:p w14:paraId="4FB70459" w14:textId="1C7D55E5" w:rsidR="00055F20" w:rsidRDefault="00BB025B" w:rsidP="00F34EAE">
      <w:pPr>
        <w:pStyle w:val="WPSOffice1"/>
        <w:tabs>
          <w:tab w:val="right" w:leader="dot" w:pos="8306"/>
        </w:tabs>
        <w:spacing w:after="0" w:line="360" w:lineRule="auto"/>
        <w:ind w:firstLineChars="166" w:firstLine="398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Lal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ti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ma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ud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siap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bermai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bis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nek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tombol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start yang </w:t>
      </w:r>
      <w:proofErr w:type="spellStart"/>
      <w:proofErr w:type="gramStart"/>
      <w:r w:rsidR="003D20B3">
        <w:rPr>
          <w:rFonts w:ascii="Times New Roman" w:hAnsi="Times New Roman"/>
          <w:sz w:val="24"/>
          <w:szCs w:val="24"/>
        </w:rPr>
        <w:t>akan</w:t>
      </w:r>
      <w:proofErr w:type="spellEnd"/>
      <w:proofErr w:type="gram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ngarahkanny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nuju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lobby. Di lobby </w:t>
      </w:r>
      <w:proofErr w:type="spellStart"/>
      <w:r w:rsidR="003D20B3">
        <w:rPr>
          <w:rFonts w:ascii="Times New Roman" w:hAnsi="Times New Roman"/>
          <w:sz w:val="24"/>
          <w:szCs w:val="24"/>
        </w:rPr>
        <w:t>ini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pemai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bis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milih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level mana yang </w:t>
      </w:r>
      <w:proofErr w:type="spellStart"/>
      <w:proofErr w:type="gramStart"/>
      <w:r w:rsidR="003D20B3">
        <w:rPr>
          <w:rFonts w:ascii="Times New Roman" w:hAnsi="Times New Roman"/>
          <w:sz w:val="24"/>
          <w:szCs w:val="24"/>
        </w:rPr>
        <w:t>akan</w:t>
      </w:r>
      <w:proofErr w:type="spellEnd"/>
      <w:proofErr w:type="gram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rek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aink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3D20B3">
        <w:rPr>
          <w:rFonts w:ascii="Times New Roman" w:hAnsi="Times New Roman"/>
          <w:sz w:val="24"/>
          <w:szCs w:val="24"/>
        </w:rPr>
        <w:t>Ketik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sudah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milih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level </w:t>
      </w:r>
      <w:proofErr w:type="spellStart"/>
      <w:r w:rsidR="003D20B3">
        <w:rPr>
          <w:rFonts w:ascii="Times New Roman" w:hAnsi="Times New Roman"/>
          <w:sz w:val="24"/>
          <w:szCs w:val="24"/>
        </w:rPr>
        <w:t>mak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pemai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diarahk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nuju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sesi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game yang </w:t>
      </w:r>
      <w:proofErr w:type="spellStart"/>
      <w:r w:rsidR="003D20B3">
        <w:rPr>
          <w:rFonts w:ascii="Times New Roman" w:hAnsi="Times New Roman"/>
          <w:sz w:val="24"/>
          <w:szCs w:val="24"/>
        </w:rPr>
        <w:t>sedang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berlangsung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di level </w:t>
      </w:r>
      <w:proofErr w:type="spellStart"/>
      <w:r w:rsidR="003D20B3">
        <w:rPr>
          <w:rFonts w:ascii="Times New Roman" w:hAnsi="Times New Roman"/>
          <w:sz w:val="24"/>
          <w:szCs w:val="24"/>
        </w:rPr>
        <w:t>tersebut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3D20B3">
        <w:rPr>
          <w:rFonts w:ascii="Times New Roman" w:hAnsi="Times New Roman"/>
          <w:sz w:val="24"/>
          <w:szCs w:val="24"/>
        </w:rPr>
        <w:t>Pemai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berlomb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bersam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pemai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lain </w:t>
      </w:r>
      <w:proofErr w:type="spellStart"/>
      <w:r w:rsidR="003D20B3">
        <w:rPr>
          <w:rFonts w:ascii="Times New Roman" w:hAnsi="Times New Roman"/>
          <w:sz w:val="24"/>
          <w:szCs w:val="24"/>
        </w:rPr>
        <w:t>untuk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bis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menangk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game </w:t>
      </w:r>
      <w:proofErr w:type="spellStart"/>
      <w:r w:rsidR="003D20B3">
        <w:rPr>
          <w:rFonts w:ascii="Times New Roman" w:hAnsi="Times New Roman"/>
          <w:sz w:val="24"/>
          <w:szCs w:val="24"/>
        </w:rPr>
        <w:t>tersebut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deng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lompat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d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lewati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semu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obstacle yang </w:t>
      </w:r>
      <w:proofErr w:type="spellStart"/>
      <w:r w:rsidR="003D20B3">
        <w:rPr>
          <w:rFonts w:ascii="Times New Roman" w:hAnsi="Times New Roman"/>
          <w:sz w:val="24"/>
          <w:szCs w:val="24"/>
        </w:rPr>
        <w:t>ad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3D20B3">
        <w:rPr>
          <w:rFonts w:ascii="Times New Roman" w:hAnsi="Times New Roman"/>
          <w:sz w:val="24"/>
          <w:szCs w:val="24"/>
        </w:rPr>
        <w:t>Begitu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pemai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sampai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="003D20B3">
        <w:rPr>
          <w:rFonts w:ascii="Times New Roman" w:hAnsi="Times New Roman"/>
          <w:sz w:val="24"/>
          <w:szCs w:val="24"/>
        </w:rPr>
        <w:t>garis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finish </w:t>
      </w:r>
      <w:proofErr w:type="spellStart"/>
      <w:r w:rsidR="003D20B3">
        <w:rPr>
          <w:rFonts w:ascii="Times New Roman" w:hAnsi="Times New Roman"/>
          <w:sz w:val="24"/>
          <w:szCs w:val="24"/>
        </w:rPr>
        <w:t>mak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server </w:t>
      </w:r>
      <w:proofErr w:type="spellStart"/>
      <w:proofErr w:type="gramStart"/>
      <w:r w:rsidR="003D20B3">
        <w:rPr>
          <w:rFonts w:ascii="Times New Roman" w:hAnsi="Times New Roman"/>
          <w:sz w:val="24"/>
          <w:szCs w:val="24"/>
        </w:rPr>
        <w:t>akan</w:t>
      </w:r>
      <w:proofErr w:type="spellEnd"/>
      <w:proofErr w:type="gram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mbroadcast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siap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pemai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3D20B3">
        <w:rPr>
          <w:rFonts w:ascii="Times New Roman" w:hAnsi="Times New Roman"/>
          <w:sz w:val="24"/>
          <w:szCs w:val="24"/>
        </w:rPr>
        <w:t>menang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3D20B3">
        <w:rPr>
          <w:rFonts w:ascii="Times New Roman" w:hAnsi="Times New Roman"/>
          <w:sz w:val="24"/>
          <w:szCs w:val="24"/>
        </w:rPr>
        <w:t>Sesi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game </w:t>
      </w:r>
      <w:proofErr w:type="spellStart"/>
      <w:r w:rsidR="003D20B3">
        <w:rPr>
          <w:rFonts w:ascii="Times New Roman" w:hAnsi="Times New Roman"/>
          <w:sz w:val="24"/>
          <w:szCs w:val="24"/>
        </w:rPr>
        <w:t>otomatis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berhenti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="003D20B3">
        <w:rPr>
          <w:rFonts w:ascii="Times New Roman" w:hAnsi="Times New Roman"/>
          <w:sz w:val="24"/>
          <w:szCs w:val="24"/>
        </w:rPr>
        <w:t>sini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d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ketik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pemai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menekan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ok </w:t>
      </w:r>
      <w:proofErr w:type="spellStart"/>
      <w:r w:rsidR="003D20B3">
        <w:rPr>
          <w:rFonts w:ascii="Times New Roman" w:hAnsi="Times New Roman"/>
          <w:sz w:val="24"/>
          <w:szCs w:val="24"/>
        </w:rPr>
        <w:t>maka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="003D20B3">
        <w:rPr>
          <w:rFonts w:ascii="Times New Roman" w:hAnsi="Times New Roman"/>
          <w:sz w:val="24"/>
          <w:szCs w:val="24"/>
        </w:rPr>
        <w:t>akan</w:t>
      </w:r>
      <w:proofErr w:type="spellEnd"/>
      <w:proofErr w:type="gram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keluar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dari</w:t>
      </w:r>
      <w:proofErr w:type="spellEnd"/>
      <w:r w:rsidR="003D20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20B3">
        <w:rPr>
          <w:rFonts w:ascii="Times New Roman" w:hAnsi="Times New Roman"/>
          <w:sz w:val="24"/>
          <w:szCs w:val="24"/>
        </w:rPr>
        <w:t>permainan</w:t>
      </w:r>
      <w:proofErr w:type="spellEnd"/>
      <w:r w:rsidR="003D20B3">
        <w:rPr>
          <w:rFonts w:ascii="Times New Roman" w:hAnsi="Times New Roman"/>
          <w:sz w:val="24"/>
          <w:szCs w:val="24"/>
        </w:rPr>
        <w:t>.</w:t>
      </w:r>
    </w:p>
    <w:p w14:paraId="57182C46" w14:textId="260A6E2D" w:rsidR="00532542" w:rsidRDefault="00532542" w:rsidP="00763CDA">
      <w:pPr>
        <w:spacing w:after="0" w:line="360" w:lineRule="auto"/>
        <w:rPr>
          <w:rFonts w:ascii="Times New Roman" w:eastAsiaTheme="minorHAnsi" w:hAnsi="Times New Roman"/>
          <w:b/>
          <w:bCs/>
          <w:sz w:val="24"/>
          <w:szCs w:val="24"/>
          <w:lang w:eastAsia="en-US"/>
        </w:rPr>
      </w:pPr>
    </w:p>
    <w:p w14:paraId="7D71DA82" w14:textId="0F8AB396" w:rsidR="004E2416" w:rsidRDefault="009A099B" w:rsidP="00763CDA">
      <w:pPr>
        <w:pStyle w:val="WPSOffice1"/>
        <w:numPr>
          <w:ilvl w:val="0"/>
          <w:numId w:val="17"/>
        </w:numPr>
        <w:tabs>
          <w:tab w:val="right" w:leader="dot" w:pos="8306"/>
        </w:tabs>
        <w:spacing w:after="0" w:line="360" w:lineRule="auto"/>
        <w:ind w:left="426" w:hanging="453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sset Games</w:t>
      </w:r>
    </w:p>
    <w:p w14:paraId="7624F419" w14:textId="286E56DA" w:rsidR="00436BF3" w:rsidRDefault="00436BF3" w:rsidP="00763CDA">
      <w:pPr>
        <w:pStyle w:val="WPSOffice1"/>
        <w:numPr>
          <w:ilvl w:val="0"/>
          <w:numId w:val="14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racter</w:t>
      </w:r>
    </w:p>
    <w:p w14:paraId="2C06AA3C" w14:textId="4F70346C" w:rsidR="003D20B3" w:rsidRDefault="003D20B3" w:rsidP="003D20B3">
      <w:pPr>
        <w:pStyle w:val="WPSOffice1"/>
        <w:tabs>
          <w:tab w:val="right" w:leader="dot" w:pos="8306"/>
        </w:tabs>
        <w:spacing w:after="0" w:line="360" w:lineRule="auto"/>
        <w:ind w:left="786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34BFD959">
          <v:shape id="_x0000_i1038" type="#_x0000_t75" style="width:95.1pt;height:173pt">
            <v:imagedata r:id="rId13" o:title="Character"/>
          </v:shape>
        </w:pict>
      </w:r>
    </w:p>
    <w:p w14:paraId="61EAD2B6" w14:textId="77777777" w:rsidR="003D20B3" w:rsidRDefault="003D20B3">
      <w:pPr>
        <w:spacing w:after="0" w:line="240" w:lineRule="auto"/>
        <w:rPr>
          <w:rFonts w:ascii="Times New Roman" w:eastAsiaTheme="minorHAnsi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733FB3DB" w14:textId="20F7EA78" w:rsidR="004E2416" w:rsidRDefault="003D20B3" w:rsidP="00763CDA">
      <w:pPr>
        <w:pStyle w:val="WPSOffice1"/>
        <w:numPr>
          <w:ilvl w:val="0"/>
          <w:numId w:val="14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Obstacle.</w:t>
      </w:r>
    </w:p>
    <w:p w14:paraId="31288CE2" w14:textId="074EF839" w:rsidR="003D20B3" w:rsidRDefault="003D20B3" w:rsidP="003D20B3">
      <w:pPr>
        <w:pStyle w:val="WPSOffice1"/>
        <w:tabs>
          <w:tab w:val="right" w:leader="dot" w:pos="8306"/>
        </w:tabs>
        <w:spacing w:after="0" w:line="360" w:lineRule="auto"/>
        <w:ind w:left="786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644C7661">
          <v:shape id="_x0000_i1042" type="#_x0000_t75" style="width:120.9pt;height:120.9pt">
            <v:imagedata r:id="rId14" o:title="Enemy2"/>
          </v:shape>
        </w:pic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pict w14:anchorId="34FBF70F">
          <v:shape id="_x0000_i1043" type="#_x0000_t75" style="width:113.9pt;height:113.9pt">
            <v:imagedata r:id="rId15" o:title="Enemy1"/>
          </v:shape>
        </w:pict>
      </w:r>
    </w:p>
    <w:p w14:paraId="6C9C8295" w14:textId="5C6C31A3" w:rsidR="004E2416" w:rsidRDefault="003D20B3" w:rsidP="00763CDA">
      <w:pPr>
        <w:pStyle w:val="WPSOffice1"/>
        <w:numPr>
          <w:ilvl w:val="0"/>
          <w:numId w:val="14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atform.</w:t>
      </w:r>
    </w:p>
    <w:p w14:paraId="3DB91E65" w14:textId="215AFB14" w:rsidR="003D20B3" w:rsidRDefault="003D20B3" w:rsidP="003D20B3">
      <w:pPr>
        <w:pStyle w:val="WPSOffice1"/>
        <w:tabs>
          <w:tab w:val="right" w:leader="dot" w:pos="8306"/>
        </w:tabs>
        <w:spacing w:after="0" w:line="360" w:lineRule="auto"/>
        <w:ind w:left="786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772C0650">
          <v:shape id="_x0000_i1047" type="#_x0000_t75" style="width:277.8pt;height:38.15pt">
            <v:imagedata r:id="rId16" o:title="Platform"/>
          </v:shape>
        </w:pict>
      </w:r>
    </w:p>
    <w:p w14:paraId="11A4E3B8" w14:textId="0B17FFB0" w:rsidR="004E2416" w:rsidRDefault="003D20B3" w:rsidP="00763CDA">
      <w:pPr>
        <w:pStyle w:val="WPSOffice1"/>
        <w:numPr>
          <w:ilvl w:val="0"/>
          <w:numId w:val="14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nish Line.</w:t>
      </w:r>
    </w:p>
    <w:p w14:paraId="174A7A05" w14:textId="253183DD" w:rsidR="003D20B3" w:rsidRDefault="003D20B3" w:rsidP="003D20B3">
      <w:pPr>
        <w:pStyle w:val="WPSOffice1"/>
        <w:tabs>
          <w:tab w:val="right" w:leader="dot" w:pos="8306"/>
        </w:tabs>
        <w:spacing w:after="0" w:line="360" w:lineRule="auto"/>
        <w:ind w:left="786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2B8CB2B" wp14:editId="5E379839">
            <wp:extent cx="1159775" cy="1159775"/>
            <wp:effectExtent l="0" t="0" r="2540" b="2540"/>
            <wp:docPr id="6" name="Picture 6" descr="C:\Users\Zsalsabilla\AppData\Local\Microsoft\Windows\INetCache\Content.Word\FINIS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Zsalsabilla\AppData\Local\Microsoft\Windows\INetCache\Content.Word\FINISH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2815" cy="117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25825" w14:textId="6FB4AF30" w:rsidR="002D195D" w:rsidRDefault="002D195D" w:rsidP="00763CDA">
      <w:pPr>
        <w:pStyle w:val="WPSOffice1"/>
        <w:numPr>
          <w:ilvl w:val="0"/>
          <w:numId w:val="14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vel Picks.</w:t>
      </w:r>
    </w:p>
    <w:p w14:paraId="01B1B0A3" w14:textId="35D287A7" w:rsidR="002D195D" w:rsidRDefault="002D195D" w:rsidP="002D195D">
      <w:pPr>
        <w:pStyle w:val="WPSOffice1"/>
        <w:tabs>
          <w:tab w:val="right" w:leader="dot" w:pos="8306"/>
        </w:tabs>
        <w:spacing w:after="0" w:line="360" w:lineRule="auto"/>
        <w:ind w:left="786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03A8CC94">
          <v:shape id="_x0000_i1066" type="#_x0000_t75" style="width:94.05pt;height:154.2pt">
            <v:imagedata r:id="rId18" o:title="3"/>
          </v:shape>
        </w:pict>
      </w:r>
      <w:r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pict w14:anchorId="21D4074C">
          <v:shape id="_x0000_i1067" type="#_x0000_t75" style="width:71.45pt;height:180pt">
            <v:imagedata r:id="rId19" o:title="1"/>
          </v:shape>
        </w:pict>
      </w:r>
      <w:r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pict w14:anchorId="7E0AFDFA">
          <v:shape id="_x0000_i1068" type="#_x0000_t75" style="width:100.5pt;height:166.55pt">
            <v:imagedata r:id="rId20" o:title="2"/>
          </v:shape>
        </w:pict>
      </w:r>
    </w:p>
    <w:p w14:paraId="1F72B10C" w14:textId="77777777" w:rsidR="002D195D" w:rsidRDefault="002D195D">
      <w:pPr>
        <w:spacing w:after="0" w:line="240" w:lineRule="auto"/>
        <w:rPr>
          <w:rFonts w:ascii="Times New Roman" w:eastAsiaTheme="minorHAnsi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5372FD17" w14:textId="072E8A0C" w:rsidR="002C4CEB" w:rsidRDefault="003D20B3" w:rsidP="00763CDA">
      <w:pPr>
        <w:pStyle w:val="WPSOffice1"/>
        <w:numPr>
          <w:ilvl w:val="0"/>
          <w:numId w:val="14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Background.</w:t>
      </w:r>
    </w:p>
    <w:p w14:paraId="6CF93BCD" w14:textId="77777777" w:rsidR="003D20B3" w:rsidRDefault="003D20B3" w:rsidP="003D20B3">
      <w:pPr>
        <w:pStyle w:val="WPSOffice1"/>
        <w:tabs>
          <w:tab w:val="right" w:leader="dot" w:pos="8306"/>
        </w:tabs>
        <w:spacing w:after="0" w:line="360" w:lineRule="auto"/>
        <w:ind w:left="786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2342DCF" wp14:editId="5755FC2F">
            <wp:extent cx="3841769" cy="2159837"/>
            <wp:effectExtent l="0" t="0" r="6350" b="0"/>
            <wp:docPr id="7" name="Picture 7" descr="C:\Users\Zsalsabilla\AppData\Local\Microsoft\Windows\INetCache\Content.Word\BG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Zsalsabilla\AppData\Local\Microsoft\Windows\INetCache\Content.Word\BG1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6823" cy="2162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7684D" w14:textId="51355561" w:rsidR="003D20B3" w:rsidRDefault="003D20B3" w:rsidP="003D20B3">
      <w:pPr>
        <w:pStyle w:val="WPSOffice1"/>
        <w:tabs>
          <w:tab w:val="right" w:leader="dot" w:pos="8306"/>
        </w:tabs>
        <w:spacing w:after="0" w:line="360" w:lineRule="auto"/>
        <w:ind w:left="786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321F8508">
          <v:shape id="_x0000_i1053" type="#_x0000_t75" style="width:320.8pt;height:181.05pt">
            <v:imagedata r:id="rId22" o:title="BG2"/>
          </v:shape>
        </w:pict>
      </w:r>
    </w:p>
    <w:p w14:paraId="2503CE8B" w14:textId="09EA3A45" w:rsidR="005A2AE8" w:rsidRPr="00BA7B2D" w:rsidRDefault="002D195D" w:rsidP="00BA7B2D">
      <w:pPr>
        <w:pStyle w:val="WPSOffice1"/>
        <w:tabs>
          <w:tab w:val="right" w:leader="dot" w:pos="8306"/>
        </w:tabs>
        <w:spacing w:after="0" w:line="360" w:lineRule="auto"/>
        <w:ind w:left="786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4AA99FC1">
          <v:shape id="_x0000_i1061" type="#_x0000_t75" style="width:138.65pt;height:246.1pt">
            <v:imagedata r:id="rId23" o:title="BG2"/>
          </v:shape>
        </w:pict>
      </w:r>
      <w:r w:rsidR="001C1721">
        <w:rPr>
          <w:rFonts w:ascii="Times New Roman" w:hAnsi="Times New Roman" w:cs="Times New Roman"/>
          <w:b/>
          <w:bCs/>
          <w:sz w:val="32"/>
          <w:szCs w:val="32"/>
        </w:rPr>
        <w:br w:type="page"/>
      </w:r>
      <w:bookmarkStart w:id="0" w:name="_GoBack"/>
      <w:bookmarkEnd w:id="0"/>
    </w:p>
    <w:p w14:paraId="3F84ADBB" w14:textId="74BA2AAB" w:rsidR="00E73C98" w:rsidRDefault="001F67F2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Resource Technologies</w:t>
      </w:r>
    </w:p>
    <w:p w14:paraId="6009A98F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BACFDA" w14:textId="77777777" w:rsidR="00E73C98" w:rsidRDefault="001F67F2" w:rsidP="00763CDA">
      <w:pPr>
        <w:pStyle w:val="WPSOffice1"/>
        <w:tabs>
          <w:tab w:val="right" w:leader="dot" w:pos="8306"/>
        </w:tabs>
        <w:spacing w:after="0" w:line="360" w:lineRule="auto"/>
        <w:ind w:firstLineChars="166" w:firstLine="398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erdap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berap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umbe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y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plika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basis</w:t>
      </w:r>
      <w:proofErr w:type="spellEnd"/>
      <w:r>
        <w:rPr>
          <w:rFonts w:ascii="Times New Roman" w:hAnsi="Times New Roman"/>
          <w:sz w:val="24"/>
          <w:szCs w:val="24"/>
        </w:rPr>
        <w:t xml:space="preserve"> digital yang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la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mbuatan</w:t>
      </w:r>
      <w:proofErr w:type="spellEnd"/>
      <w:r>
        <w:rPr>
          <w:rFonts w:ascii="Times New Roman" w:hAnsi="Times New Roman"/>
          <w:sz w:val="24"/>
          <w:szCs w:val="24"/>
        </w:rPr>
        <w:t xml:space="preserve"> game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antara</w:t>
      </w:r>
      <w:proofErr w:type="spellEnd"/>
      <w:r>
        <w:rPr>
          <w:rFonts w:ascii="Times New Roman" w:hAnsi="Times New Roman"/>
          <w:sz w:val="24"/>
          <w:szCs w:val="24"/>
        </w:rPr>
        <w:t xml:space="preserve"> lain </w:t>
      </w:r>
      <w:proofErr w:type="spellStart"/>
      <w:r>
        <w:rPr>
          <w:rFonts w:ascii="Times New Roman" w:hAnsi="Times New Roman"/>
          <w:sz w:val="24"/>
          <w:szCs w:val="24"/>
        </w:rPr>
        <w:t>sebag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berikut</w:t>
      </w:r>
      <w:proofErr w:type="spellEnd"/>
      <w:r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32C4D688" w14:textId="77777777" w:rsidR="00E73C98" w:rsidRDefault="001F67F2" w:rsidP="00763CDA">
      <w:pPr>
        <w:pStyle w:val="WPSOffice1"/>
        <w:numPr>
          <w:ilvl w:val="0"/>
          <w:numId w:val="5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Aplika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set-Aset</w:t>
      </w:r>
      <w:proofErr w:type="spellEnd"/>
      <w:r>
        <w:rPr>
          <w:rFonts w:ascii="Times New Roman" w:hAnsi="Times New Roman"/>
          <w:sz w:val="24"/>
          <w:szCs w:val="24"/>
        </w:rPr>
        <w:t xml:space="preserve"> Game </w:t>
      </w:r>
      <w:proofErr w:type="spellStart"/>
      <w:r>
        <w:rPr>
          <w:rFonts w:ascii="Times New Roman" w:hAnsi="Times New Roman"/>
          <w:sz w:val="24"/>
          <w:szCs w:val="24"/>
        </w:rPr>
        <w:t>d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esa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Grafis</w:t>
      </w:r>
      <w:proofErr w:type="spellEnd"/>
    </w:p>
    <w:p w14:paraId="3A173215" w14:textId="77777777" w:rsidR="00E73C98" w:rsidRDefault="00E73C98" w:rsidP="00763CDA">
      <w:pPr>
        <w:pStyle w:val="WPSOffice1"/>
        <w:tabs>
          <w:tab w:val="right" w:leader="dot" w:pos="8306"/>
        </w:tabs>
        <w:spacing w:after="0" w:line="360" w:lineRule="auto"/>
        <w:ind w:left="1134"/>
        <w:jc w:val="both"/>
        <w:rPr>
          <w:rFonts w:ascii="Times New Roman" w:hAnsi="Times New Roman"/>
          <w:sz w:val="24"/>
          <w:szCs w:val="24"/>
        </w:rPr>
      </w:pPr>
    </w:p>
    <w:p w14:paraId="26E934A2" w14:textId="77777777" w:rsidR="00E73C98" w:rsidRDefault="001F67F2" w:rsidP="00763CDA">
      <w:pPr>
        <w:pStyle w:val="WPSOffice1"/>
        <w:numPr>
          <w:ilvl w:val="0"/>
          <w:numId w:val="5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Aplika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/>
          <w:sz w:val="24"/>
          <w:szCs w:val="24"/>
        </w:rPr>
        <w:t xml:space="preserve"> Game</w:t>
      </w:r>
    </w:p>
    <w:p w14:paraId="420D440D" w14:textId="61B85D7B" w:rsidR="00E73C98" w:rsidRDefault="001F67F2" w:rsidP="00763CDA">
      <w:pPr>
        <w:pStyle w:val="WPSOffice1"/>
        <w:numPr>
          <w:ilvl w:val="0"/>
          <w:numId w:val="7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nity </w:t>
      </w:r>
      <w:r w:rsidR="003D20B3">
        <w:rPr>
          <w:rFonts w:ascii="Times New Roman" w:hAnsi="Times New Roman"/>
          <w:sz w:val="24"/>
          <w:szCs w:val="24"/>
        </w:rPr>
        <w:t>2D</w:t>
      </w:r>
      <w:r w:rsidR="000F1E8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al-Time Development Platform</w:t>
      </w:r>
    </w:p>
    <w:p w14:paraId="11F8812A" w14:textId="77777777" w:rsidR="00E73C98" w:rsidRDefault="00E73C98" w:rsidP="00763CDA">
      <w:pPr>
        <w:pStyle w:val="WPSOffice1"/>
        <w:tabs>
          <w:tab w:val="right" w:leader="dot" w:pos="8306"/>
        </w:tabs>
        <w:spacing w:after="0" w:line="360" w:lineRule="auto"/>
        <w:ind w:firstLineChars="166" w:firstLine="398"/>
        <w:jc w:val="both"/>
        <w:rPr>
          <w:rFonts w:ascii="Times New Roman" w:hAnsi="Times New Roman"/>
          <w:sz w:val="24"/>
          <w:szCs w:val="24"/>
        </w:rPr>
      </w:pPr>
    </w:p>
    <w:p w14:paraId="057FE4F4" w14:textId="77777777" w:rsidR="00E73C98" w:rsidRDefault="00E73C98" w:rsidP="00763CDA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sectPr w:rsidR="00E73C98">
      <w:headerReference w:type="default" r:id="rId24"/>
      <w:pgSz w:w="11906" w:h="16838"/>
      <w:pgMar w:top="18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CED653" w14:textId="77777777" w:rsidR="00DF5E75" w:rsidRDefault="00DF5E75">
      <w:pPr>
        <w:spacing w:after="0" w:line="240" w:lineRule="auto"/>
      </w:pPr>
      <w:r>
        <w:separator/>
      </w:r>
    </w:p>
  </w:endnote>
  <w:endnote w:type="continuationSeparator" w:id="0">
    <w:p w14:paraId="1B2A772E" w14:textId="77777777" w:rsidR="00DF5E75" w:rsidRDefault="00DF5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F89071" w14:textId="77777777" w:rsidR="00DF5E75" w:rsidRDefault="00DF5E75">
      <w:pPr>
        <w:spacing w:after="0" w:line="240" w:lineRule="auto"/>
      </w:pPr>
      <w:r>
        <w:separator/>
      </w:r>
    </w:p>
  </w:footnote>
  <w:footnote w:type="continuationSeparator" w:id="0">
    <w:p w14:paraId="58C032D5" w14:textId="77777777" w:rsidR="00DF5E75" w:rsidRDefault="00DF5E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D66B22" w14:textId="6D9423EB" w:rsidR="00E73C98" w:rsidRDefault="00DF5E75">
    <w:pPr>
      <w:pStyle w:val="Header"/>
      <w:jc w:val="center"/>
      <w:rPr>
        <w:rFonts w:ascii="Times New Roman" w:hAnsi="Times New Roman" w:cs="Times New Roman"/>
        <w:sz w:val="36"/>
        <w:szCs w:val="36"/>
      </w:rPr>
    </w:pPr>
    <w:sdt>
      <w:sdtPr>
        <w:id w:val="2129044699"/>
        <w:docPartObj>
          <w:docPartGallery w:val="AutoText"/>
        </w:docPartObj>
      </w:sdtPr>
      <w:sdtEndPr>
        <w:rPr>
          <w:rFonts w:asciiTheme="majorBidi" w:hAnsiTheme="majorBidi" w:cstheme="majorBidi"/>
          <w:sz w:val="24"/>
          <w:szCs w:val="24"/>
        </w:rPr>
      </w:sdtEndPr>
      <w:sdtContent>
        <w:r w:rsidR="001F67F2" w:rsidRPr="002A65E1">
          <w:rPr>
            <w:rFonts w:asciiTheme="majorBidi" w:hAnsiTheme="majorBidi" w:cstheme="majorBidi"/>
            <w:sz w:val="32"/>
            <w:szCs w:val="32"/>
          </w:rPr>
          <w:fldChar w:fldCharType="begin"/>
        </w:r>
        <w:r w:rsidR="001F67F2" w:rsidRPr="002A65E1">
          <w:rPr>
            <w:rFonts w:asciiTheme="majorBidi" w:hAnsiTheme="majorBidi" w:cstheme="majorBidi"/>
            <w:sz w:val="32"/>
            <w:szCs w:val="32"/>
          </w:rPr>
          <w:instrText xml:space="preserve"> PAGE   \* MERGEFORMAT </w:instrText>
        </w:r>
        <w:r w:rsidR="001F67F2" w:rsidRPr="002A65E1">
          <w:rPr>
            <w:rFonts w:asciiTheme="majorBidi" w:hAnsiTheme="majorBidi" w:cstheme="majorBidi"/>
            <w:sz w:val="32"/>
            <w:szCs w:val="32"/>
          </w:rPr>
          <w:fldChar w:fldCharType="separate"/>
        </w:r>
        <w:r w:rsidR="00BA7B2D">
          <w:rPr>
            <w:rFonts w:asciiTheme="majorBidi" w:hAnsiTheme="majorBidi" w:cstheme="majorBidi"/>
            <w:noProof/>
            <w:sz w:val="32"/>
            <w:szCs w:val="32"/>
          </w:rPr>
          <w:t>9</w:t>
        </w:r>
        <w:r w:rsidR="001F67F2" w:rsidRPr="002A65E1">
          <w:rPr>
            <w:rFonts w:asciiTheme="majorBidi" w:hAnsiTheme="majorBidi" w:cstheme="majorBidi"/>
            <w:sz w:val="32"/>
            <w:szCs w:val="32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F205925"/>
    <w:multiLevelType w:val="multilevel"/>
    <w:tmpl w:val="BF205925"/>
    <w:lvl w:ilvl="0">
      <w:numFmt w:val="bullet"/>
      <w:lvlText w:val="-"/>
      <w:lvlJc w:val="left"/>
      <w:pPr>
        <w:ind w:left="815" w:hanging="360"/>
      </w:pPr>
      <w:rPr>
        <w:rFonts w:ascii="Times New Roman" w:eastAsia="Times New Roman" w:hAnsi="Times New Roman" w:cs="Times New Roman" w:hint="default"/>
        <w:color w:val="36609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1214" w:hanging="360"/>
      </w:pPr>
      <w:rPr>
        <w:rFonts w:hint="default"/>
      </w:rPr>
    </w:lvl>
    <w:lvl w:ilvl="2">
      <w:numFmt w:val="bullet"/>
      <w:lvlText w:val="•"/>
      <w:lvlJc w:val="left"/>
      <w:pPr>
        <w:ind w:left="1609" w:hanging="360"/>
      </w:pPr>
      <w:rPr>
        <w:rFonts w:hint="default"/>
      </w:rPr>
    </w:lvl>
    <w:lvl w:ilvl="3">
      <w:numFmt w:val="bullet"/>
      <w:lvlText w:val="•"/>
      <w:lvlJc w:val="left"/>
      <w:pPr>
        <w:ind w:left="2003" w:hanging="360"/>
      </w:pPr>
      <w:rPr>
        <w:rFonts w:hint="default"/>
      </w:rPr>
    </w:lvl>
    <w:lvl w:ilvl="4">
      <w:numFmt w:val="bullet"/>
      <w:lvlText w:val="•"/>
      <w:lvlJc w:val="left"/>
      <w:pPr>
        <w:ind w:left="2398" w:hanging="360"/>
      </w:pPr>
      <w:rPr>
        <w:rFonts w:hint="default"/>
      </w:rPr>
    </w:lvl>
    <w:lvl w:ilvl="5">
      <w:numFmt w:val="bullet"/>
      <w:lvlText w:val="•"/>
      <w:lvlJc w:val="left"/>
      <w:pPr>
        <w:ind w:left="2792" w:hanging="360"/>
      </w:pPr>
      <w:rPr>
        <w:rFonts w:hint="default"/>
      </w:rPr>
    </w:lvl>
    <w:lvl w:ilvl="6">
      <w:numFmt w:val="bullet"/>
      <w:lvlText w:val="•"/>
      <w:lvlJc w:val="left"/>
      <w:pPr>
        <w:ind w:left="3187" w:hanging="360"/>
      </w:pPr>
      <w:rPr>
        <w:rFonts w:hint="default"/>
      </w:rPr>
    </w:lvl>
    <w:lvl w:ilvl="7">
      <w:numFmt w:val="bullet"/>
      <w:lvlText w:val="•"/>
      <w:lvlJc w:val="left"/>
      <w:pPr>
        <w:ind w:left="3581" w:hanging="360"/>
      </w:pPr>
      <w:rPr>
        <w:rFonts w:hint="default"/>
      </w:rPr>
    </w:lvl>
    <w:lvl w:ilvl="8">
      <w:numFmt w:val="bullet"/>
      <w:lvlText w:val="•"/>
      <w:lvlJc w:val="left"/>
      <w:pPr>
        <w:ind w:left="3976" w:hanging="360"/>
      </w:pPr>
      <w:rPr>
        <w:rFonts w:hint="default"/>
      </w:rPr>
    </w:lvl>
  </w:abstractNum>
  <w:abstractNum w:abstractNumId="1" w15:restartNumberingAfterBreak="0">
    <w:nsid w:val="F40F5E59"/>
    <w:multiLevelType w:val="singleLevel"/>
    <w:tmpl w:val="F40F5E59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F9D1A1F4"/>
    <w:multiLevelType w:val="singleLevel"/>
    <w:tmpl w:val="F9D1A1F4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0B0570BD"/>
    <w:multiLevelType w:val="hybridMultilevel"/>
    <w:tmpl w:val="4072A4E2"/>
    <w:lvl w:ilvl="0" w:tplc="4BE04A48">
      <w:start w:val="1"/>
      <w:numFmt w:val="upperRoman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4" w15:restartNumberingAfterBreak="0">
    <w:nsid w:val="0B6A0183"/>
    <w:multiLevelType w:val="hybridMultilevel"/>
    <w:tmpl w:val="CB003C8E"/>
    <w:lvl w:ilvl="0" w:tplc="C67616BE">
      <w:start w:val="3"/>
      <w:numFmt w:val="upperRoman"/>
      <w:lvlText w:val="%1&gt;"/>
      <w:lvlJc w:val="left"/>
      <w:pPr>
        <w:ind w:left="1004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0C9D0650"/>
    <w:multiLevelType w:val="multilevel"/>
    <w:tmpl w:val="0C9D0650"/>
    <w:lvl w:ilvl="0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1500441A"/>
    <w:multiLevelType w:val="hybridMultilevel"/>
    <w:tmpl w:val="5058B9EC"/>
    <w:lvl w:ilvl="0" w:tplc="4BE04A48">
      <w:start w:val="1"/>
      <w:numFmt w:val="upperRoman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7" w15:restartNumberingAfterBreak="0">
    <w:nsid w:val="1F617E9F"/>
    <w:multiLevelType w:val="hybridMultilevel"/>
    <w:tmpl w:val="4072A4E2"/>
    <w:lvl w:ilvl="0" w:tplc="4BE04A48">
      <w:start w:val="1"/>
      <w:numFmt w:val="upperRoman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8" w15:restartNumberingAfterBreak="0">
    <w:nsid w:val="209E727F"/>
    <w:multiLevelType w:val="hybridMultilevel"/>
    <w:tmpl w:val="69182A10"/>
    <w:lvl w:ilvl="0" w:tplc="3809000F">
      <w:start w:val="1"/>
      <w:numFmt w:val="decimal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26C3FEC"/>
    <w:multiLevelType w:val="hybridMultilevel"/>
    <w:tmpl w:val="50BC8C22"/>
    <w:lvl w:ilvl="0" w:tplc="2FEA70C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390527B8"/>
    <w:multiLevelType w:val="hybridMultilevel"/>
    <w:tmpl w:val="A8E84058"/>
    <w:lvl w:ilvl="0" w:tplc="B4C20D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59118A"/>
    <w:multiLevelType w:val="multilevel"/>
    <w:tmpl w:val="3B59118A"/>
    <w:lvl w:ilvl="0">
      <w:start w:val="1"/>
      <w:numFmt w:val="lowerLetter"/>
      <w:lvlText w:val="%1."/>
      <w:lvlJc w:val="left"/>
      <w:pPr>
        <w:ind w:left="111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38" w:hanging="360"/>
      </w:pPr>
    </w:lvl>
    <w:lvl w:ilvl="2">
      <w:start w:val="1"/>
      <w:numFmt w:val="lowerRoman"/>
      <w:lvlText w:val="%3."/>
      <w:lvlJc w:val="right"/>
      <w:pPr>
        <w:ind w:left="2558" w:hanging="180"/>
      </w:pPr>
    </w:lvl>
    <w:lvl w:ilvl="3">
      <w:start w:val="1"/>
      <w:numFmt w:val="decimal"/>
      <w:lvlText w:val="%4."/>
      <w:lvlJc w:val="left"/>
      <w:pPr>
        <w:ind w:left="3278" w:hanging="360"/>
      </w:pPr>
    </w:lvl>
    <w:lvl w:ilvl="4">
      <w:start w:val="1"/>
      <w:numFmt w:val="lowerLetter"/>
      <w:lvlText w:val="%5."/>
      <w:lvlJc w:val="left"/>
      <w:pPr>
        <w:ind w:left="3998" w:hanging="360"/>
      </w:pPr>
    </w:lvl>
    <w:lvl w:ilvl="5">
      <w:start w:val="1"/>
      <w:numFmt w:val="lowerRoman"/>
      <w:lvlText w:val="%6."/>
      <w:lvlJc w:val="right"/>
      <w:pPr>
        <w:ind w:left="4718" w:hanging="180"/>
      </w:pPr>
    </w:lvl>
    <w:lvl w:ilvl="6">
      <w:start w:val="1"/>
      <w:numFmt w:val="decimal"/>
      <w:lvlText w:val="%7."/>
      <w:lvlJc w:val="left"/>
      <w:pPr>
        <w:ind w:left="5438" w:hanging="360"/>
      </w:pPr>
    </w:lvl>
    <w:lvl w:ilvl="7">
      <w:start w:val="1"/>
      <w:numFmt w:val="lowerLetter"/>
      <w:lvlText w:val="%8."/>
      <w:lvlJc w:val="left"/>
      <w:pPr>
        <w:ind w:left="6158" w:hanging="360"/>
      </w:pPr>
    </w:lvl>
    <w:lvl w:ilvl="8">
      <w:start w:val="1"/>
      <w:numFmt w:val="lowerRoman"/>
      <w:lvlText w:val="%9."/>
      <w:lvlJc w:val="right"/>
      <w:pPr>
        <w:ind w:left="6878" w:hanging="180"/>
      </w:pPr>
    </w:lvl>
  </w:abstractNum>
  <w:abstractNum w:abstractNumId="12" w15:restartNumberingAfterBreak="0">
    <w:nsid w:val="3CB709E7"/>
    <w:multiLevelType w:val="hybridMultilevel"/>
    <w:tmpl w:val="18AA9E8A"/>
    <w:lvl w:ilvl="0" w:tplc="0409000F">
      <w:start w:val="1"/>
      <w:numFmt w:val="decimal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13" w15:restartNumberingAfterBreak="0">
    <w:nsid w:val="44344511"/>
    <w:multiLevelType w:val="hybridMultilevel"/>
    <w:tmpl w:val="AB763788"/>
    <w:lvl w:ilvl="0" w:tplc="0409000F">
      <w:start w:val="1"/>
      <w:numFmt w:val="decimal"/>
      <w:lvlText w:val="%1."/>
      <w:lvlJc w:val="left"/>
      <w:pPr>
        <w:ind w:left="1478" w:hanging="360"/>
      </w:pPr>
    </w:lvl>
    <w:lvl w:ilvl="1" w:tplc="04090019" w:tentative="1">
      <w:start w:val="1"/>
      <w:numFmt w:val="lowerLetter"/>
      <w:lvlText w:val="%2."/>
      <w:lvlJc w:val="left"/>
      <w:pPr>
        <w:ind w:left="2198" w:hanging="360"/>
      </w:pPr>
    </w:lvl>
    <w:lvl w:ilvl="2" w:tplc="0409001B" w:tentative="1">
      <w:start w:val="1"/>
      <w:numFmt w:val="lowerRoman"/>
      <w:lvlText w:val="%3."/>
      <w:lvlJc w:val="right"/>
      <w:pPr>
        <w:ind w:left="2918" w:hanging="180"/>
      </w:pPr>
    </w:lvl>
    <w:lvl w:ilvl="3" w:tplc="0409000F" w:tentative="1">
      <w:start w:val="1"/>
      <w:numFmt w:val="decimal"/>
      <w:lvlText w:val="%4."/>
      <w:lvlJc w:val="left"/>
      <w:pPr>
        <w:ind w:left="3638" w:hanging="360"/>
      </w:pPr>
    </w:lvl>
    <w:lvl w:ilvl="4" w:tplc="04090019" w:tentative="1">
      <w:start w:val="1"/>
      <w:numFmt w:val="lowerLetter"/>
      <w:lvlText w:val="%5."/>
      <w:lvlJc w:val="left"/>
      <w:pPr>
        <w:ind w:left="4358" w:hanging="360"/>
      </w:pPr>
    </w:lvl>
    <w:lvl w:ilvl="5" w:tplc="0409001B" w:tentative="1">
      <w:start w:val="1"/>
      <w:numFmt w:val="lowerRoman"/>
      <w:lvlText w:val="%6."/>
      <w:lvlJc w:val="right"/>
      <w:pPr>
        <w:ind w:left="5078" w:hanging="180"/>
      </w:pPr>
    </w:lvl>
    <w:lvl w:ilvl="6" w:tplc="0409000F" w:tentative="1">
      <w:start w:val="1"/>
      <w:numFmt w:val="decimal"/>
      <w:lvlText w:val="%7."/>
      <w:lvlJc w:val="left"/>
      <w:pPr>
        <w:ind w:left="5798" w:hanging="360"/>
      </w:pPr>
    </w:lvl>
    <w:lvl w:ilvl="7" w:tplc="04090019" w:tentative="1">
      <w:start w:val="1"/>
      <w:numFmt w:val="lowerLetter"/>
      <w:lvlText w:val="%8."/>
      <w:lvlJc w:val="left"/>
      <w:pPr>
        <w:ind w:left="6518" w:hanging="360"/>
      </w:pPr>
    </w:lvl>
    <w:lvl w:ilvl="8" w:tplc="0409001B" w:tentative="1">
      <w:start w:val="1"/>
      <w:numFmt w:val="lowerRoman"/>
      <w:lvlText w:val="%9."/>
      <w:lvlJc w:val="right"/>
      <w:pPr>
        <w:ind w:left="7238" w:hanging="180"/>
      </w:pPr>
    </w:lvl>
  </w:abstractNum>
  <w:abstractNum w:abstractNumId="14" w15:restartNumberingAfterBreak="0">
    <w:nsid w:val="44437FF9"/>
    <w:multiLevelType w:val="hybridMultilevel"/>
    <w:tmpl w:val="42761642"/>
    <w:lvl w:ilvl="0" w:tplc="0DD4DFB2">
      <w:start w:val="1"/>
      <w:numFmt w:val="bullet"/>
      <w:lvlText w:val="-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5848137F"/>
    <w:multiLevelType w:val="hybridMultilevel"/>
    <w:tmpl w:val="4072A4E2"/>
    <w:lvl w:ilvl="0" w:tplc="4BE04A48">
      <w:start w:val="1"/>
      <w:numFmt w:val="upperRoman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16" w15:restartNumberingAfterBreak="0">
    <w:nsid w:val="5D6236A6"/>
    <w:multiLevelType w:val="multilevel"/>
    <w:tmpl w:val="5D6236A6"/>
    <w:lvl w:ilvl="0">
      <w:start w:val="1"/>
      <w:numFmt w:val="decimal"/>
      <w:lvlText w:val="%1."/>
      <w:lvlJc w:val="left"/>
      <w:pPr>
        <w:ind w:left="75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78" w:hanging="360"/>
      </w:pPr>
    </w:lvl>
    <w:lvl w:ilvl="2">
      <w:start w:val="1"/>
      <w:numFmt w:val="lowerRoman"/>
      <w:lvlText w:val="%3."/>
      <w:lvlJc w:val="right"/>
      <w:pPr>
        <w:ind w:left="2198" w:hanging="180"/>
      </w:pPr>
    </w:lvl>
    <w:lvl w:ilvl="3">
      <w:start w:val="1"/>
      <w:numFmt w:val="decimal"/>
      <w:lvlText w:val="%4."/>
      <w:lvlJc w:val="left"/>
      <w:pPr>
        <w:ind w:left="2918" w:hanging="360"/>
      </w:pPr>
    </w:lvl>
    <w:lvl w:ilvl="4">
      <w:start w:val="1"/>
      <w:numFmt w:val="lowerLetter"/>
      <w:lvlText w:val="%5."/>
      <w:lvlJc w:val="left"/>
      <w:pPr>
        <w:ind w:left="3638" w:hanging="360"/>
      </w:pPr>
    </w:lvl>
    <w:lvl w:ilvl="5">
      <w:start w:val="1"/>
      <w:numFmt w:val="lowerRoman"/>
      <w:lvlText w:val="%6."/>
      <w:lvlJc w:val="right"/>
      <w:pPr>
        <w:ind w:left="4358" w:hanging="180"/>
      </w:pPr>
    </w:lvl>
    <w:lvl w:ilvl="6">
      <w:start w:val="1"/>
      <w:numFmt w:val="decimal"/>
      <w:lvlText w:val="%7."/>
      <w:lvlJc w:val="left"/>
      <w:pPr>
        <w:ind w:left="5078" w:hanging="360"/>
      </w:pPr>
    </w:lvl>
    <w:lvl w:ilvl="7">
      <w:start w:val="1"/>
      <w:numFmt w:val="lowerLetter"/>
      <w:lvlText w:val="%8."/>
      <w:lvlJc w:val="left"/>
      <w:pPr>
        <w:ind w:left="5798" w:hanging="360"/>
      </w:pPr>
    </w:lvl>
    <w:lvl w:ilvl="8">
      <w:start w:val="1"/>
      <w:numFmt w:val="lowerRoman"/>
      <w:lvlText w:val="%9."/>
      <w:lvlJc w:val="right"/>
      <w:pPr>
        <w:ind w:left="6518" w:hanging="180"/>
      </w:pPr>
    </w:lvl>
  </w:abstractNum>
  <w:abstractNum w:abstractNumId="17" w15:restartNumberingAfterBreak="0">
    <w:nsid w:val="68A26006"/>
    <w:multiLevelType w:val="hybridMultilevel"/>
    <w:tmpl w:val="4072A4E2"/>
    <w:lvl w:ilvl="0" w:tplc="4BE04A48">
      <w:start w:val="1"/>
      <w:numFmt w:val="upperRoman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18" w15:restartNumberingAfterBreak="0">
    <w:nsid w:val="6B6E3453"/>
    <w:multiLevelType w:val="hybridMultilevel"/>
    <w:tmpl w:val="28DC0B92"/>
    <w:lvl w:ilvl="0" w:tplc="27F4224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04B3CEA"/>
    <w:multiLevelType w:val="multilevel"/>
    <w:tmpl w:val="704B3CEA"/>
    <w:lvl w:ilvl="0">
      <w:start w:val="1"/>
      <w:numFmt w:val="decimal"/>
      <w:lvlText w:val="%1."/>
      <w:lvlJc w:val="left"/>
      <w:pPr>
        <w:ind w:left="75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78" w:hanging="360"/>
      </w:pPr>
    </w:lvl>
    <w:lvl w:ilvl="2">
      <w:start w:val="1"/>
      <w:numFmt w:val="lowerRoman"/>
      <w:lvlText w:val="%3."/>
      <w:lvlJc w:val="right"/>
      <w:pPr>
        <w:ind w:left="2198" w:hanging="180"/>
      </w:pPr>
    </w:lvl>
    <w:lvl w:ilvl="3">
      <w:start w:val="1"/>
      <w:numFmt w:val="decimal"/>
      <w:lvlText w:val="%4."/>
      <w:lvlJc w:val="left"/>
      <w:pPr>
        <w:ind w:left="2918" w:hanging="360"/>
      </w:pPr>
    </w:lvl>
    <w:lvl w:ilvl="4">
      <w:start w:val="1"/>
      <w:numFmt w:val="lowerLetter"/>
      <w:lvlText w:val="%5."/>
      <w:lvlJc w:val="left"/>
      <w:pPr>
        <w:ind w:left="3638" w:hanging="360"/>
      </w:pPr>
    </w:lvl>
    <w:lvl w:ilvl="5">
      <w:start w:val="1"/>
      <w:numFmt w:val="lowerRoman"/>
      <w:lvlText w:val="%6."/>
      <w:lvlJc w:val="right"/>
      <w:pPr>
        <w:ind w:left="4358" w:hanging="180"/>
      </w:pPr>
    </w:lvl>
    <w:lvl w:ilvl="6">
      <w:start w:val="1"/>
      <w:numFmt w:val="decimal"/>
      <w:lvlText w:val="%7."/>
      <w:lvlJc w:val="left"/>
      <w:pPr>
        <w:ind w:left="5078" w:hanging="360"/>
      </w:pPr>
    </w:lvl>
    <w:lvl w:ilvl="7">
      <w:start w:val="1"/>
      <w:numFmt w:val="lowerLetter"/>
      <w:lvlText w:val="%8."/>
      <w:lvlJc w:val="left"/>
      <w:pPr>
        <w:ind w:left="5798" w:hanging="360"/>
      </w:pPr>
    </w:lvl>
    <w:lvl w:ilvl="8">
      <w:start w:val="1"/>
      <w:numFmt w:val="lowerRoman"/>
      <w:lvlText w:val="%9."/>
      <w:lvlJc w:val="right"/>
      <w:pPr>
        <w:ind w:left="6518" w:hanging="180"/>
      </w:pPr>
    </w:lvl>
  </w:abstractNum>
  <w:abstractNum w:abstractNumId="20" w15:restartNumberingAfterBreak="0">
    <w:nsid w:val="71981417"/>
    <w:multiLevelType w:val="hybridMultilevel"/>
    <w:tmpl w:val="D6B801AA"/>
    <w:lvl w:ilvl="0" w:tplc="B0148B76">
      <w:start w:val="1"/>
      <w:numFmt w:val="decimal"/>
      <w:lvlText w:val="%1."/>
      <w:lvlJc w:val="left"/>
      <w:pPr>
        <w:ind w:left="75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21" w15:restartNumberingAfterBreak="0">
    <w:nsid w:val="776F316D"/>
    <w:multiLevelType w:val="hybridMultilevel"/>
    <w:tmpl w:val="04C44678"/>
    <w:lvl w:ilvl="0" w:tplc="0CF808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763527"/>
    <w:multiLevelType w:val="hybridMultilevel"/>
    <w:tmpl w:val="4072A4E2"/>
    <w:lvl w:ilvl="0" w:tplc="4BE04A48">
      <w:start w:val="1"/>
      <w:numFmt w:val="upperRoman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num w:numId="1">
    <w:abstractNumId w:val="1"/>
  </w:num>
  <w:num w:numId="2">
    <w:abstractNumId w:val="0"/>
  </w:num>
  <w:num w:numId="3">
    <w:abstractNumId w:val="16"/>
  </w:num>
  <w:num w:numId="4">
    <w:abstractNumId w:val="2"/>
  </w:num>
  <w:num w:numId="5">
    <w:abstractNumId w:val="19"/>
  </w:num>
  <w:num w:numId="6">
    <w:abstractNumId w:val="5"/>
  </w:num>
  <w:num w:numId="7">
    <w:abstractNumId w:val="11"/>
  </w:num>
  <w:num w:numId="8">
    <w:abstractNumId w:val="21"/>
  </w:num>
  <w:num w:numId="9">
    <w:abstractNumId w:val="3"/>
  </w:num>
  <w:num w:numId="10">
    <w:abstractNumId w:val="4"/>
  </w:num>
  <w:num w:numId="11">
    <w:abstractNumId w:val="6"/>
  </w:num>
  <w:num w:numId="12">
    <w:abstractNumId w:val="15"/>
  </w:num>
  <w:num w:numId="13">
    <w:abstractNumId w:val="20"/>
  </w:num>
  <w:num w:numId="14">
    <w:abstractNumId w:val="18"/>
  </w:num>
  <w:num w:numId="15">
    <w:abstractNumId w:val="14"/>
  </w:num>
  <w:num w:numId="16">
    <w:abstractNumId w:val="22"/>
  </w:num>
  <w:num w:numId="17">
    <w:abstractNumId w:val="17"/>
  </w:num>
  <w:num w:numId="18">
    <w:abstractNumId w:val="10"/>
  </w:num>
  <w:num w:numId="19">
    <w:abstractNumId w:val="9"/>
  </w:num>
  <w:num w:numId="20">
    <w:abstractNumId w:val="7"/>
  </w:num>
  <w:num w:numId="21">
    <w:abstractNumId w:val="8"/>
  </w:num>
  <w:num w:numId="22">
    <w:abstractNumId w:val="12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LM0MzU0NTM3NzBU0lEKTi0uzszPAykwqgUAKETQfSwAAAA="/>
  </w:docVars>
  <w:rsids>
    <w:rsidRoot w:val="46C46220"/>
    <w:rsid w:val="00003C24"/>
    <w:rsid w:val="0000406F"/>
    <w:rsid w:val="00011A80"/>
    <w:rsid w:val="000157F6"/>
    <w:rsid w:val="00033DA5"/>
    <w:rsid w:val="00041A41"/>
    <w:rsid w:val="000430D6"/>
    <w:rsid w:val="00055047"/>
    <w:rsid w:val="00055F20"/>
    <w:rsid w:val="000658F0"/>
    <w:rsid w:val="0007196A"/>
    <w:rsid w:val="00071A88"/>
    <w:rsid w:val="00074745"/>
    <w:rsid w:val="000770E5"/>
    <w:rsid w:val="0007782D"/>
    <w:rsid w:val="00080D0D"/>
    <w:rsid w:val="000848C1"/>
    <w:rsid w:val="00085598"/>
    <w:rsid w:val="00090C8D"/>
    <w:rsid w:val="000952B1"/>
    <w:rsid w:val="000A09B0"/>
    <w:rsid w:val="000A0F5F"/>
    <w:rsid w:val="000A343E"/>
    <w:rsid w:val="000A3916"/>
    <w:rsid w:val="000A57F2"/>
    <w:rsid w:val="000A6966"/>
    <w:rsid w:val="000B26DC"/>
    <w:rsid w:val="000B66FD"/>
    <w:rsid w:val="000C2897"/>
    <w:rsid w:val="000C3F9B"/>
    <w:rsid w:val="000C5831"/>
    <w:rsid w:val="000C72F3"/>
    <w:rsid w:val="000C7B06"/>
    <w:rsid w:val="000E07B0"/>
    <w:rsid w:val="000E1D37"/>
    <w:rsid w:val="000E6013"/>
    <w:rsid w:val="000E776E"/>
    <w:rsid w:val="000E7EC3"/>
    <w:rsid w:val="000F1E85"/>
    <w:rsid w:val="000F1FFE"/>
    <w:rsid w:val="000F2F03"/>
    <w:rsid w:val="000F5224"/>
    <w:rsid w:val="0010099A"/>
    <w:rsid w:val="0010104F"/>
    <w:rsid w:val="001057C8"/>
    <w:rsid w:val="00105FCB"/>
    <w:rsid w:val="001113DB"/>
    <w:rsid w:val="00114B1C"/>
    <w:rsid w:val="00116D1E"/>
    <w:rsid w:val="001200E3"/>
    <w:rsid w:val="00133281"/>
    <w:rsid w:val="00133E32"/>
    <w:rsid w:val="0013564A"/>
    <w:rsid w:val="00137BBB"/>
    <w:rsid w:val="00143508"/>
    <w:rsid w:val="00146507"/>
    <w:rsid w:val="00147540"/>
    <w:rsid w:val="00150469"/>
    <w:rsid w:val="001523A6"/>
    <w:rsid w:val="001547BD"/>
    <w:rsid w:val="0015571F"/>
    <w:rsid w:val="00157356"/>
    <w:rsid w:val="00160056"/>
    <w:rsid w:val="00160B1E"/>
    <w:rsid w:val="00176230"/>
    <w:rsid w:val="00187BBA"/>
    <w:rsid w:val="00196B66"/>
    <w:rsid w:val="001B1B0C"/>
    <w:rsid w:val="001B2FF9"/>
    <w:rsid w:val="001C1721"/>
    <w:rsid w:val="001C6109"/>
    <w:rsid w:val="001C6E8D"/>
    <w:rsid w:val="001D2FCA"/>
    <w:rsid w:val="001D7EF3"/>
    <w:rsid w:val="001E2A64"/>
    <w:rsid w:val="001E3DC9"/>
    <w:rsid w:val="001E4EE6"/>
    <w:rsid w:val="001E7D8A"/>
    <w:rsid w:val="001F67F2"/>
    <w:rsid w:val="0021016F"/>
    <w:rsid w:val="00211AF8"/>
    <w:rsid w:val="00217CA4"/>
    <w:rsid w:val="00235E94"/>
    <w:rsid w:val="00240245"/>
    <w:rsid w:val="00241A95"/>
    <w:rsid w:val="0025195A"/>
    <w:rsid w:val="00254901"/>
    <w:rsid w:val="00255985"/>
    <w:rsid w:val="00262D5F"/>
    <w:rsid w:val="0026459C"/>
    <w:rsid w:val="00265BDB"/>
    <w:rsid w:val="0026664B"/>
    <w:rsid w:val="00270572"/>
    <w:rsid w:val="002768EC"/>
    <w:rsid w:val="002840F8"/>
    <w:rsid w:val="0029331C"/>
    <w:rsid w:val="002A0EC8"/>
    <w:rsid w:val="002A3948"/>
    <w:rsid w:val="002A65E1"/>
    <w:rsid w:val="002B4F54"/>
    <w:rsid w:val="002B5CCD"/>
    <w:rsid w:val="002B65C3"/>
    <w:rsid w:val="002C4CEB"/>
    <w:rsid w:val="002C6356"/>
    <w:rsid w:val="002C7E3B"/>
    <w:rsid w:val="002D06CB"/>
    <w:rsid w:val="002D195D"/>
    <w:rsid w:val="002D2FD4"/>
    <w:rsid w:val="002E3367"/>
    <w:rsid w:val="002F1A1E"/>
    <w:rsid w:val="002F4A61"/>
    <w:rsid w:val="002F5FD8"/>
    <w:rsid w:val="002F6188"/>
    <w:rsid w:val="002F6DB2"/>
    <w:rsid w:val="00300C16"/>
    <w:rsid w:val="00300D79"/>
    <w:rsid w:val="0030155A"/>
    <w:rsid w:val="00307FAA"/>
    <w:rsid w:val="003106A1"/>
    <w:rsid w:val="00312E1F"/>
    <w:rsid w:val="00322A2B"/>
    <w:rsid w:val="00325082"/>
    <w:rsid w:val="0032516B"/>
    <w:rsid w:val="003305A3"/>
    <w:rsid w:val="00344800"/>
    <w:rsid w:val="003527FF"/>
    <w:rsid w:val="00363922"/>
    <w:rsid w:val="003658D6"/>
    <w:rsid w:val="00373BFF"/>
    <w:rsid w:val="00373C7C"/>
    <w:rsid w:val="003741C0"/>
    <w:rsid w:val="00375848"/>
    <w:rsid w:val="00377A1D"/>
    <w:rsid w:val="0039327F"/>
    <w:rsid w:val="003955E8"/>
    <w:rsid w:val="00395EA1"/>
    <w:rsid w:val="003979CF"/>
    <w:rsid w:val="003A1796"/>
    <w:rsid w:val="003A3F27"/>
    <w:rsid w:val="003B3840"/>
    <w:rsid w:val="003C0FA2"/>
    <w:rsid w:val="003C6AE1"/>
    <w:rsid w:val="003D16D8"/>
    <w:rsid w:val="003D1EC5"/>
    <w:rsid w:val="003D20B3"/>
    <w:rsid w:val="003D2E8F"/>
    <w:rsid w:val="003D60C8"/>
    <w:rsid w:val="003E66E6"/>
    <w:rsid w:val="003E734F"/>
    <w:rsid w:val="003F715C"/>
    <w:rsid w:val="00400A25"/>
    <w:rsid w:val="00407B89"/>
    <w:rsid w:val="004114A0"/>
    <w:rsid w:val="00420BE4"/>
    <w:rsid w:val="00422479"/>
    <w:rsid w:val="00426505"/>
    <w:rsid w:val="004267B1"/>
    <w:rsid w:val="00432658"/>
    <w:rsid w:val="00435889"/>
    <w:rsid w:val="00436293"/>
    <w:rsid w:val="00436BF3"/>
    <w:rsid w:val="004401FA"/>
    <w:rsid w:val="0044169D"/>
    <w:rsid w:val="004420C7"/>
    <w:rsid w:val="004513F8"/>
    <w:rsid w:val="004518AA"/>
    <w:rsid w:val="00453244"/>
    <w:rsid w:val="00454015"/>
    <w:rsid w:val="00456B0E"/>
    <w:rsid w:val="00456BCF"/>
    <w:rsid w:val="00461E05"/>
    <w:rsid w:val="00463CDA"/>
    <w:rsid w:val="00475A55"/>
    <w:rsid w:val="00480C85"/>
    <w:rsid w:val="00484B3D"/>
    <w:rsid w:val="004860AB"/>
    <w:rsid w:val="0049038F"/>
    <w:rsid w:val="00491B8E"/>
    <w:rsid w:val="004963EB"/>
    <w:rsid w:val="004965BE"/>
    <w:rsid w:val="004A3B18"/>
    <w:rsid w:val="004A553E"/>
    <w:rsid w:val="004B041A"/>
    <w:rsid w:val="004B1069"/>
    <w:rsid w:val="004B1994"/>
    <w:rsid w:val="004B5E18"/>
    <w:rsid w:val="004C326C"/>
    <w:rsid w:val="004C519F"/>
    <w:rsid w:val="004C55C4"/>
    <w:rsid w:val="004C77F5"/>
    <w:rsid w:val="004D1115"/>
    <w:rsid w:val="004D1714"/>
    <w:rsid w:val="004D4F02"/>
    <w:rsid w:val="004D69FA"/>
    <w:rsid w:val="004E2288"/>
    <w:rsid w:val="004E2416"/>
    <w:rsid w:val="004F03CE"/>
    <w:rsid w:val="004F0E0C"/>
    <w:rsid w:val="004F2B26"/>
    <w:rsid w:val="004F7D99"/>
    <w:rsid w:val="00503311"/>
    <w:rsid w:val="00506C85"/>
    <w:rsid w:val="00513012"/>
    <w:rsid w:val="005215CA"/>
    <w:rsid w:val="00522916"/>
    <w:rsid w:val="0052382B"/>
    <w:rsid w:val="005278FC"/>
    <w:rsid w:val="005314EE"/>
    <w:rsid w:val="00532542"/>
    <w:rsid w:val="0053715F"/>
    <w:rsid w:val="00542886"/>
    <w:rsid w:val="00545ADA"/>
    <w:rsid w:val="00546C46"/>
    <w:rsid w:val="00552BBD"/>
    <w:rsid w:val="00560F6F"/>
    <w:rsid w:val="00566DF7"/>
    <w:rsid w:val="00567A69"/>
    <w:rsid w:val="00572EF2"/>
    <w:rsid w:val="00582889"/>
    <w:rsid w:val="00591DA6"/>
    <w:rsid w:val="00592171"/>
    <w:rsid w:val="005929F5"/>
    <w:rsid w:val="00595413"/>
    <w:rsid w:val="005A0170"/>
    <w:rsid w:val="005A2AE8"/>
    <w:rsid w:val="005A2DBD"/>
    <w:rsid w:val="005B1F7E"/>
    <w:rsid w:val="005B349D"/>
    <w:rsid w:val="005B4D54"/>
    <w:rsid w:val="005B653F"/>
    <w:rsid w:val="005C7332"/>
    <w:rsid w:val="005D310C"/>
    <w:rsid w:val="005D3ADD"/>
    <w:rsid w:val="005D5597"/>
    <w:rsid w:val="005D75D5"/>
    <w:rsid w:val="005E1142"/>
    <w:rsid w:val="005F34A2"/>
    <w:rsid w:val="00602498"/>
    <w:rsid w:val="00606EE5"/>
    <w:rsid w:val="00622E08"/>
    <w:rsid w:val="0062710E"/>
    <w:rsid w:val="00630C49"/>
    <w:rsid w:val="00632504"/>
    <w:rsid w:val="006347B6"/>
    <w:rsid w:val="00642B90"/>
    <w:rsid w:val="006449A8"/>
    <w:rsid w:val="00657C90"/>
    <w:rsid w:val="0066133F"/>
    <w:rsid w:val="00661875"/>
    <w:rsid w:val="006643CF"/>
    <w:rsid w:val="00670697"/>
    <w:rsid w:val="00671117"/>
    <w:rsid w:val="00672F0E"/>
    <w:rsid w:val="0067662C"/>
    <w:rsid w:val="006816C7"/>
    <w:rsid w:val="00682E0D"/>
    <w:rsid w:val="006859F0"/>
    <w:rsid w:val="00685A65"/>
    <w:rsid w:val="00685D20"/>
    <w:rsid w:val="00686A53"/>
    <w:rsid w:val="006901ED"/>
    <w:rsid w:val="00690296"/>
    <w:rsid w:val="006906BF"/>
    <w:rsid w:val="00690FC7"/>
    <w:rsid w:val="00696616"/>
    <w:rsid w:val="006A02E7"/>
    <w:rsid w:val="006A0AA2"/>
    <w:rsid w:val="006A0AF1"/>
    <w:rsid w:val="006A2B50"/>
    <w:rsid w:val="006A55B8"/>
    <w:rsid w:val="006B08C8"/>
    <w:rsid w:val="006B45EE"/>
    <w:rsid w:val="006B64EB"/>
    <w:rsid w:val="006C1957"/>
    <w:rsid w:val="006C26FB"/>
    <w:rsid w:val="006C548E"/>
    <w:rsid w:val="006C69D2"/>
    <w:rsid w:val="006C7B7A"/>
    <w:rsid w:val="006D7CD3"/>
    <w:rsid w:val="006E2497"/>
    <w:rsid w:val="006F7022"/>
    <w:rsid w:val="00703FCE"/>
    <w:rsid w:val="00704B85"/>
    <w:rsid w:val="00707667"/>
    <w:rsid w:val="00711349"/>
    <w:rsid w:val="00716151"/>
    <w:rsid w:val="007161C3"/>
    <w:rsid w:val="00717C75"/>
    <w:rsid w:val="00722C1B"/>
    <w:rsid w:val="00725291"/>
    <w:rsid w:val="007302A1"/>
    <w:rsid w:val="00733D32"/>
    <w:rsid w:val="00736773"/>
    <w:rsid w:val="00742E2F"/>
    <w:rsid w:val="00744564"/>
    <w:rsid w:val="00752A08"/>
    <w:rsid w:val="00757563"/>
    <w:rsid w:val="007579D5"/>
    <w:rsid w:val="00760C93"/>
    <w:rsid w:val="00761475"/>
    <w:rsid w:val="00763CDA"/>
    <w:rsid w:val="0076581E"/>
    <w:rsid w:val="00767C9E"/>
    <w:rsid w:val="00771436"/>
    <w:rsid w:val="00783668"/>
    <w:rsid w:val="007849F6"/>
    <w:rsid w:val="00787321"/>
    <w:rsid w:val="00787D2B"/>
    <w:rsid w:val="007946A3"/>
    <w:rsid w:val="007A2F87"/>
    <w:rsid w:val="007B14BD"/>
    <w:rsid w:val="007C09A3"/>
    <w:rsid w:val="007C468D"/>
    <w:rsid w:val="007C5FA3"/>
    <w:rsid w:val="007E0E86"/>
    <w:rsid w:val="007E22F0"/>
    <w:rsid w:val="007E659F"/>
    <w:rsid w:val="007E7572"/>
    <w:rsid w:val="007F0504"/>
    <w:rsid w:val="007F442D"/>
    <w:rsid w:val="007F50DD"/>
    <w:rsid w:val="00810EF0"/>
    <w:rsid w:val="0081389C"/>
    <w:rsid w:val="00813B8B"/>
    <w:rsid w:val="008173F7"/>
    <w:rsid w:val="00820D0A"/>
    <w:rsid w:val="0082487D"/>
    <w:rsid w:val="00826FCB"/>
    <w:rsid w:val="00832A2B"/>
    <w:rsid w:val="00833B20"/>
    <w:rsid w:val="0084257A"/>
    <w:rsid w:val="008533E6"/>
    <w:rsid w:val="0085741E"/>
    <w:rsid w:val="008577F3"/>
    <w:rsid w:val="008601F6"/>
    <w:rsid w:val="00860290"/>
    <w:rsid w:val="00861E86"/>
    <w:rsid w:val="008628AA"/>
    <w:rsid w:val="00863EFB"/>
    <w:rsid w:val="00875FDF"/>
    <w:rsid w:val="00882D9D"/>
    <w:rsid w:val="008879F7"/>
    <w:rsid w:val="0089152A"/>
    <w:rsid w:val="00893196"/>
    <w:rsid w:val="00893C1A"/>
    <w:rsid w:val="00894362"/>
    <w:rsid w:val="008A011E"/>
    <w:rsid w:val="008A46D4"/>
    <w:rsid w:val="008A4DDF"/>
    <w:rsid w:val="008A5CB1"/>
    <w:rsid w:val="008C1B21"/>
    <w:rsid w:val="008C29CA"/>
    <w:rsid w:val="008C3E2F"/>
    <w:rsid w:val="008C68AD"/>
    <w:rsid w:val="008C6B5E"/>
    <w:rsid w:val="008D15E7"/>
    <w:rsid w:val="008D69F0"/>
    <w:rsid w:val="008D793F"/>
    <w:rsid w:val="008E16E0"/>
    <w:rsid w:val="008E29CA"/>
    <w:rsid w:val="008E33B2"/>
    <w:rsid w:val="008E5522"/>
    <w:rsid w:val="008F018B"/>
    <w:rsid w:val="008F37C8"/>
    <w:rsid w:val="008F63D6"/>
    <w:rsid w:val="008F7159"/>
    <w:rsid w:val="009100E9"/>
    <w:rsid w:val="00910EED"/>
    <w:rsid w:val="00920D4E"/>
    <w:rsid w:val="00926D0A"/>
    <w:rsid w:val="00932B56"/>
    <w:rsid w:val="00936606"/>
    <w:rsid w:val="00936D95"/>
    <w:rsid w:val="0093771B"/>
    <w:rsid w:val="00940879"/>
    <w:rsid w:val="00952B7A"/>
    <w:rsid w:val="00957A95"/>
    <w:rsid w:val="009645AC"/>
    <w:rsid w:val="00967313"/>
    <w:rsid w:val="00973383"/>
    <w:rsid w:val="009740A2"/>
    <w:rsid w:val="0099351C"/>
    <w:rsid w:val="00995E42"/>
    <w:rsid w:val="00997483"/>
    <w:rsid w:val="009A099B"/>
    <w:rsid w:val="009A36CA"/>
    <w:rsid w:val="009B037D"/>
    <w:rsid w:val="009B60D0"/>
    <w:rsid w:val="009C1D54"/>
    <w:rsid w:val="009C2387"/>
    <w:rsid w:val="009C37EB"/>
    <w:rsid w:val="009C471B"/>
    <w:rsid w:val="009C67BD"/>
    <w:rsid w:val="009C7220"/>
    <w:rsid w:val="009D1352"/>
    <w:rsid w:val="009D2E92"/>
    <w:rsid w:val="009E0C2C"/>
    <w:rsid w:val="009E2E36"/>
    <w:rsid w:val="009E46F6"/>
    <w:rsid w:val="009E641A"/>
    <w:rsid w:val="009E64E8"/>
    <w:rsid w:val="009E7918"/>
    <w:rsid w:val="009F0063"/>
    <w:rsid w:val="009F008D"/>
    <w:rsid w:val="009F14C1"/>
    <w:rsid w:val="009F1DBD"/>
    <w:rsid w:val="009F48C2"/>
    <w:rsid w:val="009F531B"/>
    <w:rsid w:val="00A0185F"/>
    <w:rsid w:val="00A02D71"/>
    <w:rsid w:val="00A03168"/>
    <w:rsid w:val="00A13DB2"/>
    <w:rsid w:val="00A15413"/>
    <w:rsid w:val="00A15F4D"/>
    <w:rsid w:val="00A213D5"/>
    <w:rsid w:val="00A318D6"/>
    <w:rsid w:val="00A31DE2"/>
    <w:rsid w:val="00A3408D"/>
    <w:rsid w:val="00A37BD3"/>
    <w:rsid w:val="00A43C8E"/>
    <w:rsid w:val="00A476AF"/>
    <w:rsid w:val="00A64FD8"/>
    <w:rsid w:val="00A71858"/>
    <w:rsid w:val="00A72B4D"/>
    <w:rsid w:val="00A73132"/>
    <w:rsid w:val="00A7709E"/>
    <w:rsid w:val="00A80CD4"/>
    <w:rsid w:val="00A831BE"/>
    <w:rsid w:val="00A837BF"/>
    <w:rsid w:val="00A85719"/>
    <w:rsid w:val="00A857D9"/>
    <w:rsid w:val="00A872F4"/>
    <w:rsid w:val="00A87C17"/>
    <w:rsid w:val="00A9203D"/>
    <w:rsid w:val="00A96AF6"/>
    <w:rsid w:val="00AA07C5"/>
    <w:rsid w:val="00AA7429"/>
    <w:rsid w:val="00AB3536"/>
    <w:rsid w:val="00AB43F7"/>
    <w:rsid w:val="00AB647E"/>
    <w:rsid w:val="00AC27B1"/>
    <w:rsid w:val="00AC4B91"/>
    <w:rsid w:val="00AC4FE2"/>
    <w:rsid w:val="00AC54DC"/>
    <w:rsid w:val="00AC76BB"/>
    <w:rsid w:val="00AD3362"/>
    <w:rsid w:val="00AD4FC3"/>
    <w:rsid w:val="00AD7BEB"/>
    <w:rsid w:val="00AF6E37"/>
    <w:rsid w:val="00AF701D"/>
    <w:rsid w:val="00B02E8F"/>
    <w:rsid w:val="00B0742B"/>
    <w:rsid w:val="00B130CD"/>
    <w:rsid w:val="00B27C55"/>
    <w:rsid w:val="00B32897"/>
    <w:rsid w:val="00B34774"/>
    <w:rsid w:val="00B362F4"/>
    <w:rsid w:val="00B40B3A"/>
    <w:rsid w:val="00B41D83"/>
    <w:rsid w:val="00B4462A"/>
    <w:rsid w:val="00B5111C"/>
    <w:rsid w:val="00B51BCD"/>
    <w:rsid w:val="00B57256"/>
    <w:rsid w:val="00B6432B"/>
    <w:rsid w:val="00B71AD2"/>
    <w:rsid w:val="00B76306"/>
    <w:rsid w:val="00B771DB"/>
    <w:rsid w:val="00B848F9"/>
    <w:rsid w:val="00B84C11"/>
    <w:rsid w:val="00B85EFB"/>
    <w:rsid w:val="00B87469"/>
    <w:rsid w:val="00B87822"/>
    <w:rsid w:val="00B87DE5"/>
    <w:rsid w:val="00B87E0B"/>
    <w:rsid w:val="00B90C2A"/>
    <w:rsid w:val="00BA09F1"/>
    <w:rsid w:val="00BA6D0D"/>
    <w:rsid w:val="00BA7B2D"/>
    <w:rsid w:val="00BB025B"/>
    <w:rsid w:val="00BB2ABF"/>
    <w:rsid w:val="00BB6CEB"/>
    <w:rsid w:val="00BC3905"/>
    <w:rsid w:val="00BC3F7D"/>
    <w:rsid w:val="00BC4B2D"/>
    <w:rsid w:val="00BC5FAF"/>
    <w:rsid w:val="00BC7687"/>
    <w:rsid w:val="00BD2019"/>
    <w:rsid w:val="00BD26F0"/>
    <w:rsid w:val="00BD5694"/>
    <w:rsid w:val="00BF5DA6"/>
    <w:rsid w:val="00C02D84"/>
    <w:rsid w:val="00C06C3A"/>
    <w:rsid w:val="00C10093"/>
    <w:rsid w:val="00C115CD"/>
    <w:rsid w:val="00C14B47"/>
    <w:rsid w:val="00C15D73"/>
    <w:rsid w:val="00C207F2"/>
    <w:rsid w:val="00C2303F"/>
    <w:rsid w:val="00C24DBB"/>
    <w:rsid w:val="00C30525"/>
    <w:rsid w:val="00C30E63"/>
    <w:rsid w:val="00C30F03"/>
    <w:rsid w:val="00C33EB7"/>
    <w:rsid w:val="00C367A6"/>
    <w:rsid w:val="00C36B5E"/>
    <w:rsid w:val="00C407DA"/>
    <w:rsid w:val="00C415B4"/>
    <w:rsid w:val="00C51B35"/>
    <w:rsid w:val="00C54D1A"/>
    <w:rsid w:val="00C65B77"/>
    <w:rsid w:val="00C7367E"/>
    <w:rsid w:val="00C77C40"/>
    <w:rsid w:val="00C829DA"/>
    <w:rsid w:val="00C85213"/>
    <w:rsid w:val="00C85FEB"/>
    <w:rsid w:val="00C955B0"/>
    <w:rsid w:val="00CA35AD"/>
    <w:rsid w:val="00CA6069"/>
    <w:rsid w:val="00CB087E"/>
    <w:rsid w:val="00CB3442"/>
    <w:rsid w:val="00CC3499"/>
    <w:rsid w:val="00CE55FF"/>
    <w:rsid w:val="00CE74E1"/>
    <w:rsid w:val="00CF0924"/>
    <w:rsid w:val="00CF326E"/>
    <w:rsid w:val="00CF5C16"/>
    <w:rsid w:val="00CF5D45"/>
    <w:rsid w:val="00D060B6"/>
    <w:rsid w:val="00D12B05"/>
    <w:rsid w:val="00D1572E"/>
    <w:rsid w:val="00D218DE"/>
    <w:rsid w:val="00D2705D"/>
    <w:rsid w:val="00D30659"/>
    <w:rsid w:val="00D31E18"/>
    <w:rsid w:val="00D346ED"/>
    <w:rsid w:val="00D37510"/>
    <w:rsid w:val="00D473A3"/>
    <w:rsid w:val="00D477F4"/>
    <w:rsid w:val="00D60319"/>
    <w:rsid w:val="00D607B7"/>
    <w:rsid w:val="00D62617"/>
    <w:rsid w:val="00D63D37"/>
    <w:rsid w:val="00D6782A"/>
    <w:rsid w:val="00D74F53"/>
    <w:rsid w:val="00D77685"/>
    <w:rsid w:val="00D777DA"/>
    <w:rsid w:val="00D84F77"/>
    <w:rsid w:val="00D86183"/>
    <w:rsid w:val="00D86505"/>
    <w:rsid w:val="00D92786"/>
    <w:rsid w:val="00D93D34"/>
    <w:rsid w:val="00D95657"/>
    <w:rsid w:val="00D95F52"/>
    <w:rsid w:val="00DA3FAB"/>
    <w:rsid w:val="00DA67EF"/>
    <w:rsid w:val="00DB33E5"/>
    <w:rsid w:val="00DB438F"/>
    <w:rsid w:val="00DB5525"/>
    <w:rsid w:val="00DB7368"/>
    <w:rsid w:val="00DB7835"/>
    <w:rsid w:val="00DC25BA"/>
    <w:rsid w:val="00DC3BB1"/>
    <w:rsid w:val="00DD160D"/>
    <w:rsid w:val="00DD3A69"/>
    <w:rsid w:val="00DE14C3"/>
    <w:rsid w:val="00DF03D0"/>
    <w:rsid w:val="00DF0BA7"/>
    <w:rsid w:val="00DF2B5E"/>
    <w:rsid w:val="00DF38A0"/>
    <w:rsid w:val="00DF5E75"/>
    <w:rsid w:val="00E04E37"/>
    <w:rsid w:val="00E1759E"/>
    <w:rsid w:val="00E24532"/>
    <w:rsid w:val="00E24661"/>
    <w:rsid w:val="00E26990"/>
    <w:rsid w:val="00E32168"/>
    <w:rsid w:val="00E32CF6"/>
    <w:rsid w:val="00E346DA"/>
    <w:rsid w:val="00E36001"/>
    <w:rsid w:val="00E36A1B"/>
    <w:rsid w:val="00E47969"/>
    <w:rsid w:val="00E702F4"/>
    <w:rsid w:val="00E72366"/>
    <w:rsid w:val="00E72928"/>
    <w:rsid w:val="00E72A07"/>
    <w:rsid w:val="00E73C98"/>
    <w:rsid w:val="00E76845"/>
    <w:rsid w:val="00E76A85"/>
    <w:rsid w:val="00E77E43"/>
    <w:rsid w:val="00E86E3D"/>
    <w:rsid w:val="00EA6CE2"/>
    <w:rsid w:val="00EA6E7F"/>
    <w:rsid w:val="00EB709D"/>
    <w:rsid w:val="00EC0C3F"/>
    <w:rsid w:val="00ED4F8D"/>
    <w:rsid w:val="00ED60CC"/>
    <w:rsid w:val="00ED6A2E"/>
    <w:rsid w:val="00ED6A6E"/>
    <w:rsid w:val="00ED7E3E"/>
    <w:rsid w:val="00EE2FAD"/>
    <w:rsid w:val="00EE54F4"/>
    <w:rsid w:val="00EE6EBC"/>
    <w:rsid w:val="00EF248E"/>
    <w:rsid w:val="00EF274C"/>
    <w:rsid w:val="00EF5337"/>
    <w:rsid w:val="00EF63C3"/>
    <w:rsid w:val="00EF6EE5"/>
    <w:rsid w:val="00EF7717"/>
    <w:rsid w:val="00F049E9"/>
    <w:rsid w:val="00F11AD6"/>
    <w:rsid w:val="00F122F9"/>
    <w:rsid w:val="00F12A57"/>
    <w:rsid w:val="00F26FC8"/>
    <w:rsid w:val="00F31378"/>
    <w:rsid w:val="00F33FA4"/>
    <w:rsid w:val="00F34EAE"/>
    <w:rsid w:val="00F54007"/>
    <w:rsid w:val="00F545A3"/>
    <w:rsid w:val="00F60FFB"/>
    <w:rsid w:val="00F6406C"/>
    <w:rsid w:val="00F6730C"/>
    <w:rsid w:val="00F70D42"/>
    <w:rsid w:val="00F90454"/>
    <w:rsid w:val="00F958CE"/>
    <w:rsid w:val="00FA1721"/>
    <w:rsid w:val="00FA3263"/>
    <w:rsid w:val="00FA3A4A"/>
    <w:rsid w:val="00FA5956"/>
    <w:rsid w:val="00FA5A72"/>
    <w:rsid w:val="00FB0089"/>
    <w:rsid w:val="00FB31B8"/>
    <w:rsid w:val="00FD509E"/>
    <w:rsid w:val="00FD572A"/>
    <w:rsid w:val="00FD6185"/>
    <w:rsid w:val="00FD6481"/>
    <w:rsid w:val="00FF0E5A"/>
    <w:rsid w:val="00FF298E"/>
    <w:rsid w:val="00FF2BB9"/>
    <w:rsid w:val="00FF34E8"/>
    <w:rsid w:val="00FF4C71"/>
    <w:rsid w:val="00FF6467"/>
    <w:rsid w:val="025B5D4C"/>
    <w:rsid w:val="02EF2E03"/>
    <w:rsid w:val="03932E4D"/>
    <w:rsid w:val="04424257"/>
    <w:rsid w:val="04984D3A"/>
    <w:rsid w:val="04AD44B1"/>
    <w:rsid w:val="054E4EB4"/>
    <w:rsid w:val="067F1E99"/>
    <w:rsid w:val="080068B5"/>
    <w:rsid w:val="08C164E6"/>
    <w:rsid w:val="09C52AB0"/>
    <w:rsid w:val="09E23313"/>
    <w:rsid w:val="0A676770"/>
    <w:rsid w:val="0A884D5C"/>
    <w:rsid w:val="0B0C6D4A"/>
    <w:rsid w:val="0B441F6D"/>
    <w:rsid w:val="0BF42DC1"/>
    <w:rsid w:val="0D154F4F"/>
    <w:rsid w:val="0D910209"/>
    <w:rsid w:val="0DD831D6"/>
    <w:rsid w:val="0E8432DD"/>
    <w:rsid w:val="0F2A7C9E"/>
    <w:rsid w:val="106818FA"/>
    <w:rsid w:val="11092FFF"/>
    <w:rsid w:val="11967682"/>
    <w:rsid w:val="11B8302A"/>
    <w:rsid w:val="13314618"/>
    <w:rsid w:val="143D3E70"/>
    <w:rsid w:val="14446196"/>
    <w:rsid w:val="1534216A"/>
    <w:rsid w:val="1558134E"/>
    <w:rsid w:val="156B54CB"/>
    <w:rsid w:val="15967AE1"/>
    <w:rsid w:val="15980E50"/>
    <w:rsid w:val="15A27E0F"/>
    <w:rsid w:val="160C3C6F"/>
    <w:rsid w:val="16FE11FB"/>
    <w:rsid w:val="170A49FD"/>
    <w:rsid w:val="1878007C"/>
    <w:rsid w:val="18D60628"/>
    <w:rsid w:val="19C96C59"/>
    <w:rsid w:val="1B0D3738"/>
    <w:rsid w:val="1B9F43BE"/>
    <w:rsid w:val="1BC3747D"/>
    <w:rsid w:val="1C2A7041"/>
    <w:rsid w:val="1C4B591F"/>
    <w:rsid w:val="1D0637E6"/>
    <w:rsid w:val="1D427C43"/>
    <w:rsid w:val="1D9B2BAE"/>
    <w:rsid w:val="1DBC1320"/>
    <w:rsid w:val="1E1A201D"/>
    <w:rsid w:val="1ED0799F"/>
    <w:rsid w:val="1F1D5B6B"/>
    <w:rsid w:val="1F6662BB"/>
    <w:rsid w:val="20051267"/>
    <w:rsid w:val="20466FBE"/>
    <w:rsid w:val="20484D20"/>
    <w:rsid w:val="217258D8"/>
    <w:rsid w:val="21836C76"/>
    <w:rsid w:val="21FF5A84"/>
    <w:rsid w:val="23442D93"/>
    <w:rsid w:val="23C1609C"/>
    <w:rsid w:val="246859D4"/>
    <w:rsid w:val="24AC50C2"/>
    <w:rsid w:val="24EB7A44"/>
    <w:rsid w:val="25322E9A"/>
    <w:rsid w:val="25500015"/>
    <w:rsid w:val="256E7A4A"/>
    <w:rsid w:val="25FC2384"/>
    <w:rsid w:val="26322528"/>
    <w:rsid w:val="265B7FB4"/>
    <w:rsid w:val="26C20C5B"/>
    <w:rsid w:val="27C770CD"/>
    <w:rsid w:val="2855439E"/>
    <w:rsid w:val="28673C42"/>
    <w:rsid w:val="299734AD"/>
    <w:rsid w:val="29BD7AC7"/>
    <w:rsid w:val="2A606B9D"/>
    <w:rsid w:val="2B477D6B"/>
    <w:rsid w:val="2B762B7F"/>
    <w:rsid w:val="2C0B4834"/>
    <w:rsid w:val="2C166D3D"/>
    <w:rsid w:val="2C6204D3"/>
    <w:rsid w:val="2C7966C8"/>
    <w:rsid w:val="2CDE345B"/>
    <w:rsid w:val="2D5214A4"/>
    <w:rsid w:val="2D8E451C"/>
    <w:rsid w:val="2E5C79E8"/>
    <w:rsid w:val="2F9E79AB"/>
    <w:rsid w:val="2FA36F99"/>
    <w:rsid w:val="3087510F"/>
    <w:rsid w:val="3127664A"/>
    <w:rsid w:val="323C1C78"/>
    <w:rsid w:val="32783F51"/>
    <w:rsid w:val="327864F2"/>
    <w:rsid w:val="34323ED6"/>
    <w:rsid w:val="34EE3066"/>
    <w:rsid w:val="352C6ABC"/>
    <w:rsid w:val="35363FBE"/>
    <w:rsid w:val="353817D2"/>
    <w:rsid w:val="35A338F8"/>
    <w:rsid w:val="35B8132B"/>
    <w:rsid w:val="36152C42"/>
    <w:rsid w:val="36C63FF4"/>
    <w:rsid w:val="3720795F"/>
    <w:rsid w:val="375A4502"/>
    <w:rsid w:val="377C6B24"/>
    <w:rsid w:val="37EC39AC"/>
    <w:rsid w:val="382D39B8"/>
    <w:rsid w:val="3847635D"/>
    <w:rsid w:val="384E68FB"/>
    <w:rsid w:val="38DB7000"/>
    <w:rsid w:val="39FB2571"/>
    <w:rsid w:val="3A0E3D5A"/>
    <w:rsid w:val="3A0F6683"/>
    <w:rsid w:val="3A255D55"/>
    <w:rsid w:val="3AC2574A"/>
    <w:rsid w:val="3ADA115B"/>
    <w:rsid w:val="3BD912E0"/>
    <w:rsid w:val="3CAF74B5"/>
    <w:rsid w:val="3CFB1BF9"/>
    <w:rsid w:val="3E08766F"/>
    <w:rsid w:val="3E1C0866"/>
    <w:rsid w:val="3F8745E9"/>
    <w:rsid w:val="3F8853C8"/>
    <w:rsid w:val="414E1E52"/>
    <w:rsid w:val="41A52121"/>
    <w:rsid w:val="41DA54B5"/>
    <w:rsid w:val="425E59A4"/>
    <w:rsid w:val="42C91D52"/>
    <w:rsid w:val="43042C56"/>
    <w:rsid w:val="43281A34"/>
    <w:rsid w:val="439671CB"/>
    <w:rsid w:val="44B26B5D"/>
    <w:rsid w:val="455858C6"/>
    <w:rsid w:val="45737A54"/>
    <w:rsid w:val="45DE1BF8"/>
    <w:rsid w:val="467C333B"/>
    <w:rsid w:val="46C46220"/>
    <w:rsid w:val="47230154"/>
    <w:rsid w:val="47BB679C"/>
    <w:rsid w:val="47E86452"/>
    <w:rsid w:val="481B6F78"/>
    <w:rsid w:val="48911083"/>
    <w:rsid w:val="48A17DF3"/>
    <w:rsid w:val="49DA4C74"/>
    <w:rsid w:val="49F01049"/>
    <w:rsid w:val="4A1524BE"/>
    <w:rsid w:val="4A8D67C3"/>
    <w:rsid w:val="4AA33E65"/>
    <w:rsid w:val="4B6E1D7D"/>
    <w:rsid w:val="4BAB5480"/>
    <w:rsid w:val="4BE102CD"/>
    <w:rsid w:val="4BF6691B"/>
    <w:rsid w:val="4C460024"/>
    <w:rsid w:val="4D426CB6"/>
    <w:rsid w:val="4EA76AC8"/>
    <w:rsid w:val="50F522E7"/>
    <w:rsid w:val="513E19BA"/>
    <w:rsid w:val="513E6924"/>
    <w:rsid w:val="521B07AC"/>
    <w:rsid w:val="526C52AB"/>
    <w:rsid w:val="53913D3C"/>
    <w:rsid w:val="54D546BF"/>
    <w:rsid w:val="54D65DDA"/>
    <w:rsid w:val="55477212"/>
    <w:rsid w:val="55B9434E"/>
    <w:rsid w:val="56482FD2"/>
    <w:rsid w:val="58240FF4"/>
    <w:rsid w:val="592B5B25"/>
    <w:rsid w:val="59425296"/>
    <w:rsid w:val="59CC6BBB"/>
    <w:rsid w:val="5A471999"/>
    <w:rsid w:val="5B0A664D"/>
    <w:rsid w:val="5B470CC8"/>
    <w:rsid w:val="5B8145D8"/>
    <w:rsid w:val="5BE2765E"/>
    <w:rsid w:val="5D495D2E"/>
    <w:rsid w:val="5DF5124C"/>
    <w:rsid w:val="5E1A1F6F"/>
    <w:rsid w:val="5E284B10"/>
    <w:rsid w:val="5EAC7ED9"/>
    <w:rsid w:val="5ED420C8"/>
    <w:rsid w:val="5EE03684"/>
    <w:rsid w:val="5F7470B6"/>
    <w:rsid w:val="5F766EDC"/>
    <w:rsid w:val="60345FBC"/>
    <w:rsid w:val="60A9348E"/>
    <w:rsid w:val="60FD533C"/>
    <w:rsid w:val="611714BF"/>
    <w:rsid w:val="617C73CE"/>
    <w:rsid w:val="61E52F3A"/>
    <w:rsid w:val="625506AE"/>
    <w:rsid w:val="62732F93"/>
    <w:rsid w:val="62A3664F"/>
    <w:rsid w:val="633458CE"/>
    <w:rsid w:val="633E6DF0"/>
    <w:rsid w:val="637D7109"/>
    <w:rsid w:val="651A2F8D"/>
    <w:rsid w:val="660E0585"/>
    <w:rsid w:val="663334B9"/>
    <w:rsid w:val="66960C65"/>
    <w:rsid w:val="677F4ED0"/>
    <w:rsid w:val="67E56B0E"/>
    <w:rsid w:val="686E0F58"/>
    <w:rsid w:val="6AF1326F"/>
    <w:rsid w:val="6B8C1580"/>
    <w:rsid w:val="6BB111E5"/>
    <w:rsid w:val="6C695026"/>
    <w:rsid w:val="6C9E01FE"/>
    <w:rsid w:val="6D650FD8"/>
    <w:rsid w:val="6D846570"/>
    <w:rsid w:val="6DAD3A63"/>
    <w:rsid w:val="6DBD07C9"/>
    <w:rsid w:val="6E200F73"/>
    <w:rsid w:val="6EA532E1"/>
    <w:rsid w:val="6EC372B7"/>
    <w:rsid w:val="6EF56E82"/>
    <w:rsid w:val="6FD50AEE"/>
    <w:rsid w:val="6FEA0951"/>
    <w:rsid w:val="70AC7C9F"/>
    <w:rsid w:val="717F695F"/>
    <w:rsid w:val="73160C38"/>
    <w:rsid w:val="74096479"/>
    <w:rsid w:val="769B7CF8"/>
    <w:rsid w:val="76F91F6C"/>
    <w:rsid w:val="775B1BE5"/>
    <w:rsid w:val="77C223E5"/>
    <w:rsid w:val="77C24DA9"/>
    <w:rsid w:val="77DF1B60"/>
    <w:rsid w:val="79AA1FC6"/>
    <w:rsid w:val="7A28446C"/>
    <w:rsid w:val="7B2A51C0"/>
    <w:rsid w:val="7B4977D8"/>
    <w:rsid w:val="7D045ABF"/>
    <w:rsid w:val="7D1350A6"/>
    <w:rsid w:val="7D3C6DDA"/>
    <w:rsid w:val="7D4E2340"/>
    <w:rsid w:val="7DFC2729"/>
    <w:rsid w:val="7E4D5C7C"/>
    <w:rsid w:val="7EEA658F"/>
    <w:rsid w:val="7F3C3FB4"/>
    <w:rsid w:val="7F7A6B4C"/>
    <w:rsid w:val="7F8D7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1F72213B"/>
  <w15:docId w15:val="{52DE764D-028A-4123-BCC5-13B703D9F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4F77"/>
    <w:pPr>
      <w:spacing w:after="160" w:line="259" w:lineRule="auto"/>
    </w:pPr>
    <w:rPr>
      <w:rFonts w:eastAsiaTheme="minorEastAsia"/>
      <w:lang w:val="en-US"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PSOffice1">
    <w:name w:val="WPSOffice手动目录 1"/>
    <w:pPr>
      <w:spacing w:after="160" w:line="259" w:lineRule="auto"/>
    </w:pPr>
    <w:rPr>
      <w:lang w:val="en-US" w:eastAsia="en-US"/>
    </w:rPr>
  </w:style>
  <w:style w:type="paragraph" w:customStyle="1" w:styleId="WPSOffice2">
    <w:name w:val="WPSOffice手动目录 2"/>
    <w:pPr>
      <w:spacing w:after="160" w:line="259" w:lineRule="auto"/>
      <w:ind w:leftChars="200" w:left="200"/>
    </w:pPr>
    <w:rPr>
      <w:lang w:val="en-US" w:eastAsia="en-US"/>
    </w:rPr>
  </w:style>
  <w:style w:type="paragraph" w:customStyle="1" w:styleId="TableParagraph">
    <w:name w:val="Table Paragraph"/>
    <w:basedOn w:val="Normal"/>
    <w:uiPriority w:val="1"/>
    <w:qFormat/>
  </w:style>
  <w:style w:type="table" w:customStyle="1" w:styleId="ListTable31">
    <w:name w:val="List Table 31"/>
    <w:basedOn w:val="TableNormal"/>
    <w:uiPriority w:val="4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tblPr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">
    <w:name w:val="Grid Table 41"/>
    <w:basedOn w:val="TableNormal"/>
    <w:uiPriority w:val="49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  <w:sz w:val="18"/>
      <w:szCs w:val="18"/>
      <w:lang w:eastAsia="zh-CN"/>
    </w:rPr>
  </w:style>
  <w:style w:type="paragraph" w:styleId="ListParagraph">
    <w:name w:val="List Paragraph"/>
    <w:basedOn w:val="Normal"/>
    <w:uiPriority w:val="99"/>
    <w:rsid w:val="00DE14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34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59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77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286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28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288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494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gif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94C146F-BA94-4C71-B0A4-C5A8FACB2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</TotalTime>
  <Pages>9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gle1559250840</dc:creator>
  <cp:lastModifiedBy>Windows User</cp:lastModifiedBy>
  <cp:revision>343</cp:revision>
  <cp:lastPrinted>2020-12-19T08:49:00Z</cp:lastPrinted>
  <dcterms:created xsi:type="dcterms:W3CDTF">2020-04-30T09:23:00Z</dcterms:created>
  <dcterms:modified xsi:type="dcterms:W3CDTF">2021-07-10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47</vt:lpwstr>
  </property>
</Properties>
</file>